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203EDC" w:rsidR="00A11166" w:rsidP="00A11166" w:rsidRDefault="00A11166" w14:paraId="786FA47D" w14:textId="77777777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1166" w:rsidP="00A11166" w:rsidRDefault="000F1085" w14:paraId="6E063589" w14:textId="6D5D346B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</w:t>
      </w:r>
      <w:r w:rsidR="00FA694C">
        <w:rPr>
          <w:rFonts w:ascii="Times New Roman" w:hAnsi="Times New Roman" w:cs="Times New Roman"/>
          <w:b/>
          <w:sz w:val="40"/>
          <w:szCs w:val="24"/>
        </w:rPr>
        <w:t>raca projektowa p</w:t>
      </w:r>
      <w:r>
        <w:rPr>
          <w:rFonts w:ascii="Times New Roman" w:hAnsi="Times New Roman" w:cs="Times New Roman"/>
          <w:b/>
          <w:sz w:val="40"/>
          <w:szCs w:val="24"/>
        </w:rPr>
        <w:t>rogramowanie obiektowe</w:t>
      </w:r>
    </w:p>
    <w:p w:rsidRPr="00C67B79" w:rsidR="00A11166" w:rsidP="6F234139" w:rsidRDefault="00A11166" w14:paraId="7F40B8C9" w14:textId="562A9AE7">
      <w:pPr>
        <w:spacing w:after="0" w:line="360" w:lineRule="auto"/>
        <w:jc w:val="center"/>
        <w:rPr>
          <w:rFonts w:ascii="Times New Roman" w:hAnsi="Times New Roman" w:cs="Times New Roman"/>
          <w:i w:val="1"/>
          <w:iCs w:val="1"/>
          <w:color w:val="000000" w:themeColor="text1"/>
          <w:sz w:val="32"/>
          <w:szCs w:val="32"/>
        </w:rPr>
      </w:pPr>
      <w:r w:rsidRPr="6F234139" w:rsidR="33D847EA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32"/>
          <w:szCs w:val="32"/>
        </w:rPr>
        <w:t>System rezerwacji sal/podział godzin</w:t>
      </w:r>
    </w:p>
    <w:p w:rsidR="00A11166" w:rsidP="00A11166" w:rsidRDefault="00A11166" w14:paraId="70FDE623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5772B4F0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66944E80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6294733E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7415FD31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0A9F41AE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1AA773E0" w14:textId="777777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Pr="00203EDC" w:rsidR="00A11166" w:rsidP="00A11166" w:rsidRDefault="00A11166" w14:paraId="25150CAD" w14:textId="777777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:rsidRPr="00443BC1" w:rsidR="00A11166" w:rsidP="6F234139" w:rsidRDefault="00A11166" w14:paraId="33941A72" w14:textId="21298798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i w:val="1"/>
          <w:iCs w:val="1"/>
          <w:color w:val="000000" w:themeColor="text1"/>
          <w:sz w:val="24"/>
          <w:szCs w:val="24"/>
        </w:rPr>
      </w:pPr>
      <w:r w:rsidRPr="6F234139" w:rsidR="00A11166">
        <w:rPr>
          <w:rFonts w:ascii="Times New Roman" w:hAnsi="Times New Roman" w:cs="Times New Roman"/>
          <w:sz w:val="24"/>
          <w:szCs w:val="24"/>
        </w:rPr>
        <w:t>mgr inż. Ewa Żesławska</w:t>
      </w:r>
      <w:r>
        <w:tab/>
      </w:r>
      <w:r w:rsidRPr="6F234139" w:rsidR="5FF2494F"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Gabriel Hołda</w:t>
      </w:r>
    </w:p>
    <w:p w:rsidRPr="00443BC1" w:rsidR="00A11166" w:rsidP="00A11166" w:rsidRDefault="00A11166" w14:paraId="53C759D6" w14:textId="341FD29C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443BC1" w:rsidR="5FF2494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43BC1" w:rsidR="00A11166">
        <w:rPr>
          <w:rFonts w:ascii="Times New Roman" w:hAnsi="Times New Roman" w:cs="Times New Roman"/>
          <w:color w:val="000000" w:themeColor="text1"/>
          <w:sz w:val="24"/>
          <w:szCs w:val="24"/>
        </w:rPr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10B1E1D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31441</w:t>
      </w:r>
    </w:p>
    <w:p w:rsidR="00A11166" w:rsidP="2C78C64E" w:rsidRDefault="00A11166" w14:paraId="2B1CE5CC" w14:textId="681CAB16">
      <w:pPr>
        <w:pStyle w:val="Normalny"/>
        <w:tabs>
          <w:tab w:val="right" w:leader="none" w:pos="9072"/>
        </w:tabs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 w:rsidR="1659B20B">
        <w:rPr/>
        <w:t xml:space="preserve"> </w:t>
      </w:r>
      <w:r w:rsidRPr="00443BC1" w:rsidR="00A11166">
        <w:rPr/>
        <w:t xml:space="preserve">Kierunek: </w:t>
      </w:r>
      <w:r w:rsidRPr="00443BC1" w:rsidR="2DE77AF4">
        <w:rPr/>
        <w:t xml:space="preserve">Informatyka.</w:t>
      </w:r>
      <w:r w:rsidRPr="00443BC1" w:rsidR="756CFCDA">
        <w:rPr/>
        <w:t xml:space="preserve"> </w:t>
      </w:r>
      <w:r w:rsidRPr="00443BC1" w:rsidR="5A75F3CC">
        <w:rPr/>
        <w:t xml:space="preserve">G</w:t>
      </w:r>
      <w:r w:rsidRPr="00443BC1" w:rsidR="2DE77AF4">
        <w:rPr/>
        <w:t xml:space="preserve">rupa</w:t>
      </w:r>
      <w:r w:rsidRPr="00443BC1" w:rsidR="54F0DA49">
        <w:rPr/>
        <w:t xml:space="preserve"> </w:t>
      </w:r>
      <w:r w:rsidRPr="00443BC1" w:rsidR="70203D5C">
        <w:rPr/>
        <w:t xml:space="preserve">Lab 3.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:showingPlcHdr/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Pr="2C78C64E" w:rsidR="54F0DA49">
            <w:rPr>
              <w:rStyle w:val="Tekstzastpczy"/>
            </w:rPr>
            <w:t>Click here to enter text.</w:t>
          </w:r>
        </w:sdtContent>
        <w:sdtEndPr>
          <w:rPr>
            <w:rFonts w:ascii="Times New Roman" w:hAnsi="Times New Roman" w:cs="Times New Roman"/>
            <w:color w:val="000000" w:themeColor="text1" w:themeTint="FF" w:themeShade="FF"/>
            <w:sz w:val="24"/>
            <w:szCs w:val="24"/>
          </w:rPr>
        </w:sdtEndPr>
      </w:sdt>
    </w:p>
    <w:p w:rsidR="00A11166" w:rsidP="00A11166" w:rsidRDefault="00A11166" w14:paraId="0EA89250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460AA7A1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21CD9F90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686F0E9C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07905276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67321" w:rsidP="00A11166" w:rsidRDefault="00A11166" w14:paraId="50B77AA1" w14:textId="446CF0F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6F234139" w:rsidR="00A11166">
        <w:rPr>
          <w:rFonts w:ascii="Times New Roman" w:hAnsi="Times New Roman" w:cs="Times New Roman"/>
          <w:sz w:val="24"/>
          <w:szCs w:val="24"/>
        </w:rPr>
        <w:t>Rzeszów 20</w:t>
      </w:r>
      <w:r w:rsidRPr="6F234139" w:rsidR="0B6EB941">
        <w:rPr>
          <w:rFonts w:ascii="Times New Roman" w:hAnsi="Times New Roman" w:cs="Times New Roman"/>
          <w:sz w:val="24"/>
          <w:szCs w:val="24"/>
        </w:rPr>
        <w:t>24</w:t>
      </w:r>
      <w:r w:rsidRPr="6F234139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id w:val="636769111"/>
        <w:docPartObj>
          <w:docPartGallery w:val="Table of Contents"/>
          <w:docPartUnique/>
        </w:docPartObj>
        <w:rPr>
          <w:rFonts w:ascii="Calibri" w:hAnsi="Calibri" w:eastAsia="Calibri" w:cs="" w:asciiTheme="minorAscii" w:hAnsiTheme="minorAscii" w:eastAsiaTheme="minorAscii" w:cstheme="minorBidi"/>
          <w:color w:val="auto"/>
          <w:sz w:val="22"/>
          <w:szCs w:val="22"/>
          <w:lang w:eastAsia="en-US"/>
        </w:rPr>
      </w:sdtPr>
      <w:sdtEndPr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auto"/>
          <w:sz w:val="22"/>
          <w:szCs w:val="22"/>
          <w:lang w:eastAsia="en-US"/>
        </w:rPr>
      </w:sdtEndPr>
      <w:sdtContent>
        <w:p w:rsidRPr="009849CD" w:rsidR="009849CD" w:rsidRDefault="009849CD" w14:paraId="6EE9F16F" w14:textId="2B87C76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:rsidR="009A291E" w:rsidP="6F234139" w:rsidRDefault="009849CD" w14:paraId="004C9B4F" w14:textId="6973F5E2">
          <w:pPr>
            <w:pStyle w:val="Spistreci1"/>
            <w:tabs>
              <w:tab w:val="left" w:pos="480"/>
              <w:tab w:val="right" w:leader="dot" w:pos="9062"/>
            </w:tabs>
            <w:rPr>
              <w:rFonts w:eastAsia=""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history="1" w:anchor="_Toc166484408">
            <w:r w:rsidRPr="6F234139" w:rsidR="009A291E">
              <w:rPr>
                <w:rStyle w:val="Hipercze"/>
                <w:rFonts w:ascii="Times New Roman" w:hAnsi="Times New Roman" w:cs="Times New Roman"/>
                <w:b w:val="1"/>
                <w:bCs w:val="1"/>
                <w:noProof/>
              </w:rPr>
              <w:t>1.</w:t>
            </w:r>
            <w:r w:rsidR="009A291E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6F234139" w:rsidR="009A291E">
              <w:rPr>
                <w:rStyle w:val="Hipercze"/>
                <w:rFonts w:ascii="Times New Roman" w:hAnsi="Times New Roman" w:cs="Times New Roman"/>
                <w:b w:val="1"/>
                <w:bCs w:val="1"/>
                <w:noProof/>
              </w:rPr>
              <w:t>Opis założeń projektu</w:t>
            </w:r>
            <w:r w:rsidR="009A291E">
              <w:rPr>
                <w:noProof/>
                <w:webHidden/>
              </w:rPr>
              <w:tab/>
            </w:r>
            <w:r w:rsidR="009A291E">
              <w:rPr>
                <w:noProof/>
                <w:webHidden/>
              </w:rPr>
              <w:fldChar w:fldCharType="begin"/>
            </w:r>
            <w:r w:rsidR="009A291E">
              <w:rPr>
                <w:noProof/>
                <w:webHidden/>
              </w:rPr>
              <w:instrText xml:space="preserve"> PAGEREF _Toc166484408 \h </w:instrText>
            </w:r>
            <w:r w:rsidR="009A291E">
              <w:rPr>
                <w:noProof/>
                <w:webHidden/>
              </w:rPr>
            </w:r>
            <w:r w:rsidR="009A291E">
              <w:rPr>
                <w:noProof/>
                <w:webHidden/>
              </w:rPr>
              <w:fldChar w:fldCharType="separate"/>
            </w:r>
            <w:r w:rsidR="009A291E">
              <w:rPr>
                <w:noProof/>
                <w:webHidden/>
              </w:rPr>
              <w:t>3</w:t>
            </w:r>
            <w:r w:rsidR="009A291E">
              <w:rPr>
                <w:noProof/>
                <w:webHidden/>
              </w:rPr>
              <w:fldChar w:fldCharType="end"/>
            </w:r>
          </w:hyperlink>
        </w:p>
        <w:p w:rsidR="009A291E" w:rsidRDefault="009A291E" w14:paraId="15EED97A" w14:textId="07206117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history="1" w:anchor="_Toc166484409">
            <w:r w:rsidRPr="00660924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660924">
              <w:rPr>
                <w:rStyle w:val="Hipercze"/>
                <w:rFonts w:ascii="Times New Roman" w:hAnsi="Times New Roman" w:cs="Times New Roman"/>
                <w:b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84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291E" w:rsidRDefault="009A291E" w14:paraId="0719E482" w14:textId="1AFBFC00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history="1" w:anchor="_Toc166484410">
            <w:r w:rsidRPr="00660924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660924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84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291E" w:rsidRDefault="009A291E" w14:paraId="07600024" w14:textId="50B71C00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history="1" w:anchor="_Toc166484411">
            <w:r w:rsidRPr="00660924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660924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84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291E" w:rsidRDefault="009A291E" w14:paraId="08F2117F" w14:textId="0B437048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history="1" w:anchor="_Toc166484412">
            <w:r w:rsidRPr="00660924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660924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84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291E" w:rsidRDefault="009A291E" w14:paraId="4995E572" w14:textId="0659BB01">
          <w:pPr>
            <w:pStyle w:val="Spistreci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history="1" w:anchor="_Toc166484413">
            <w:r w:rsidRPr="00660924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660924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84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9CD" w:rsidRDefault="009849CD" w14:paraId="1FE019CD" w14:textId="16902E2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:rsidR="0053079D" w:rsidP="0053079D" w:rsidRDefault="0053079D" w14:paraId="4FB48AD0" w14:textId="777777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3079D" w:rsidP="0053079D" w:rsidRDefault="0053079D" w14:paraId="5C3E2E25" w14:textId="777777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20B30" w:rsidRDefault="00220B30" w14:paraId="28E5AADD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A5DCC" w:rsidP="2C7109F5" w:rsidRDefault="00BA5DCC" w14:paraId="05061F0A" w14:textId="09607B43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 w:val="1"/>
          <w:bCs w:val="1"/>
          <w:sz w:val="24"/>
          <w:szCs w:val="24"/>
        </w:rPr>
      </w:pPr>
      <w:bookmarkStart w:name="_Toc166484408" w:id="0"/>
      <w:r w:rsidRPr="2C7109F5" w:rsidR="69106FA0">
        <w:rPr>
          <w:rFonts w:ascii="Times New Roman" w:hAnsi="Times New Roman" w:cs="Times New Roman"/>
          <w:b w:val="1"/>
          <w:bCs w:val="1"/>
          <w:sz w:val="24"/>
          <w:szCs w:val="24"/>
        </w:rPr>
        <w:t>Opis założeń projektu</w:t>
      </w:r>
      <w:bookmarkEnd w:id="0"/>
    </w:p>
    <w:p w:rsidRPr="00D70E10" w:rsidR="00D70E10" w:rsidP="2C7109F5" w:rsidRDefault="00D70E10" w14:paraId="6B777E7B" w14:textId="5C354A73">
      <w:pPr>
        <w:spacing w:after="0" w:line="36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2C7109F5" w:rsidR="0680D1A3">
        <w:rPr>
          <w:rFonts w:ascii="Times New Roman" w:hAnsi="Times New Roman" w:cs="Times New Roman"/>
          <w:b w:val="1"/>
          <w:bCs w:val="1"/>
          <w:sz w:val="24"/>
          <w:szCs w:val="24"/>
        </w:rPr>
        <w:t>Cel projektu</w:t>
      </w:r>
    </w:p>
    <w:p w:rsidRPr="00D70E10" w:rsidR="00D70E10" w:rsidP="2C7109F5" w:rsidRDefault="00D70E10" w14:paraId="4AA567EC" w14:textId="6B5BF8BB">
      <w:pPr>
        <w:pStyle w:val="Normalny"/>
        <w:spacing w:after="0" w:line="360" w:lineRule="auto"/>
        <w:jc w:val="both"/>
      </w:pPr>
      <w:r w:rsidRPr="2C7109F5" w:rsidR="0680D1A3">
        <w:rPr>
          <w:rFonts w:ascii="Times New Roman" w:hAnsi="Times New Roman" w:cs="Times New Roman"/>
          <w:sz w:val="24"/>
          <w:szCs w:val="24"/>
        </w:rPr>
        <w:t>Celem projektu jest stworzenie systemu rezerwacji sal i podziału godzin zajęć dla różnych kierunków studiów oraz różnych form zajęć. System ma umożliwiać efektywne zarządzanie harmonogramem zajęć, eliminować konflikty rezerwacji sal i zajęć oraz oferować intuicyjny interfejs użytkownika.</w:t>
      </w:r>
    </w:p>
    <w:p w:rsidRPr="00D70E10" w:rsidR="00D70E10" w:rsidP="2C7109F5" w:rsidRDefault="00D70E10" w14:paraId="55D723AA" w14:textId="616BEC98">
      <w:pPr>
        <w:pStyle w:val="Normalny"/>
        <w:spacing w:after="0" w:line="360" w:lineRule="auto"/>
        <w:jc w:val="both"/>
      </w:pPr>
      <w:r w:rsidRPr="2C7109F5" w:rsidR="0680D1A3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D70E10" w:rsidR="00D70E10" w:rsidP="2C7109F5" w:rsidRDefault="00D70E10" w14:paraId="221D7122" w14:textId="65C59D9B">
      <w:pPr>
        <w:pStyle w:val="Normalny"/>
        <w:spacing w:after="0" w:line="36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2C7109F5" w:rsidR="0680D1A3">
        <w:rPr>
          <w:rFonts w:ascii="Times New Roman" w:hAnsi="Times New Roman" w:cs="Times New Roman"/>
          <w:b w:val="1"/>
          <w:bCs w:val="1"/>
          <w:sz w:val="24"/>
          <w:szCs w:val="24"/>
        </w:rPr>
        <w:t>Problem do rozwiązania</w:t>
      </w:r>
    </w:p>
    <w:p w:rsidRPr="00D70E10" w:rsidR="00D70E10" w:rsidP="2C7109F5" w:rsidRDefault="00D70E10" w14:paraId="7F0B0CAB" w14:textId="5EACD621">
      <w:pPr>
        <w:pStyle w:val="Normalny"/>
        <w:spacing w:after="0" w:line="360" w:lineRule="auto"/>
        <w:jc w:val="both"/>
      </w:pPr>
      <w:r w:rsidRPr="2C7109F5" w:rsidR="0680D1A3">
        <w:rPr>
          <w:rFonts w:ascii="Times New Roman" w:hAnsi="Times New Roman" w:cs="Times New Roman"/>
          <w:sz w:val="24"/>
          <w:szCs w:val="24"/>
        </w:rPr>
        <w:t>Głównym problemem jest trudność w zarządzaniu harmonogramem zajęć na uczelni, co prowadzi do częstych konfliktów rezerwacji sal i nakładania się zajęć dla tych samych grup. Problemy te wynikają z braku centralnego systemu do zarządzania harmonogramem oraz z ręcznego zarządzania podziałem godzin.</w:t>
      </w:r>
    </w:p>
    <w:p w:rsidRPr="00D70E10" w:rsidR="00D70E10" w:rsidP="2C7109F5" w:rsidRDefault="00D70E10" w14:paraId="5CFBCFA8" w14:textId="3C9C1386">
      <w:pPr>
        <w:pStyle w:val="Normalny"/>
        <w:spacing w:after="0" w:line="360" w:lineRule="auto"/>
        <w:jc w:val="both"/>
      </w:pPr>
      <w:r w:rsidRPr="2C7109F5" w:rsidR="0680D1A3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D70E10" w:rsidR="00D70E10" w:rsidP="2C7109F5" w:rsidRDefault="00D70E10" w14:paraId="5A2E1EDD" w14:textId="27A0AC3D">
      <w:pPr>
        <w:pStyle w:val="Normalny"/>
        <w:spacing w:after="0" w:line="36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2C7109F5" w:rsidR="0680D1A3">
        <w:rPr>
          <w:rFonts w:ascii="Times New Roman" w:hAnsi="Times New Roman" w:cs="Times New Roman"/>
          <w:b w:val="1"/>
          <w:bCs w:val="1"/>
          <w:sz w:val="24"/>
          <w:szCs w:val="24"/>
        </w:rPr>
        <w:t>Ważność problemu</w:t>
      </w:r>
    </w:p>
    <w:p w:rsidRPr="00D70E10" w:rsidR="00D70E10" w:rsidP="2C7109F5" w:rsidRDefault="00D70E10" w14:paraId="6DDD2B62" w14:textId="0FF2B62F">
      <w:pPr>
        <w:pStyle w:val="Normalny"/>
        <w:spacing w:after="0" w:line="360" w:lineRule="auto"/>
        <w:jc w:val="both"/>
      </w:pPr>
      <w:r w:rsidRPr="2C7109F5" w:rsidR="0680D1A3">
        <w:rPr>
          <w:rFonts w:ascii="Times New Roman" w:hAnsi="Times New Roman" w:cs="Times New Roman"/>
          <w:sz w:val="24"/>
          <w:szCs w:val="24"/>
        </w:rPr>
        <w:t>Problem jest istotny, ponieważ konflikty rezerwacji sal i zajęć mogą prowadzić do dezorganizacji procesu dydaktycznego, frustracji studentów i wykładowców oraz marnowania zasobów uczelni. Dowodem na istnienie problemu są liczne skargi studentów i wykładowców na brak dostępnych sal oraz nakładające się zajęcia.</w:t>
      </w:r>
    </w:p>
    <w:p w:rsidRPr="00D70E10" w:rsidR="00D70E10" w:rsidP="2C7109F5" w:rsidRDefault="00D70E10" w14:paraId="61770B05" w14:textId="549DB2CE">
      <w:pPr>
        <w:pStyle w:val="Normalny"/>
        <w:spacing w:after="0" w:line="360" w:lineRule="auto"/>
        <w:jc w:val="both"/>
      </w:pPr>
      <w:r w:rsidRPr="2C7109F5" w:rsidR="0680D1A3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D70E10" w:rsidR="00D70E10" w:rsidP="2C7109F5" w:rsidRDefault="00D70E10" w14:paraId="5044B025" w14:textId="2EB60293">
      <w:pPr>
        <w:pStyle w:val="Normalny"/>
        <w:spacing w:after="0" w:line="36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2C7109F5" w:rsidR="0680D1A3">
        <w:rPr>
          <w:rFonts w:ascii="Times New Roman" w:hAnsi="Times New Roman" w:cs="Times New Roman"/>
          <w:b w:val="1"/>
          <w:bCs w:val="1"/>
          <w:sz w:val="24"/>
          <w:szCs w:val="24"/>
        </w:rPr>
        <w:t>Niezbędne zasoby do rozwiązania problemu</w:t>
      </w:r>
    </w:p>
    <w:p w:rsidRPr="00D70E10" w:rsidR="00D70E10" w:rsidP="2C7109F5" w:rsidRDefault="00D70E10" w14:paraId="1F1544A6" w14:textId="1F73E409">
      <w:pPr>
        <w:pStyle w:val="Normalny"/>
        <w:spacing w:after="0" w:line="360" w:lineRule="auto"/>
        <w:jc w:val="both"/>
      </w:pPr>
      <w:r w:rsidRPr="2C7109F5" w:rsidR="0680D1A3">
        <w:rPr>
          <w:rFonts w:ascii="Times New Roman" w:hAnsi="Times New Roman" w:cs="Times New Roman"/>
          <w:sz w:val="24"/>
          <w:szCs w:val="24"/>
        </w:rPr>
        <w:t>Aby rozwiązać problem, niezbędne są:</w:t>
      </w:r>
    </w:p>
    <w:p w:rsidRPr="00D70E10" w:rsidR="00D70E10" w:rsidP="2C7109F5" w:rsidRDefault="00D70E10" w14:paraId="5E24C3D1" w14:textId="3BE3FD82">
      <w:pPr>
        <w:pStyle w:val="Akapitzlist"/>
        <w:numPr>
          <w:ilvl w:val="0"/>
          <w:numId w:val="26"/>
        </w:numPr>
        <w:spacing w:after="0" w:line="360" w:lineRule="auto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0680D1A3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Centralny system zarządzania harmonogramem zajęć.</w:t>
      </w:r>
    </w:p>
    <w:p w:rsidRPr="00D70E10" w:rsidR="00D70E10" w:rsidP="2C7109F5" w:rsidRDefault="00D70E10" w14:paraId="129D95B7" w14:textId="64DABC50">
      <w:pPr>
        <w:pStyle w:val="Akapitzlist"/>
        <w:numPr>
          <w:ilvl w:val="0"/>
          <w:numId w:val="26"/>
        </w:numPr>
        <w:spacing w:before="240" w:beforeAutospacing="off" w:after="240" w:afterAutospacing="off" w:line="360" w:lineRule="auto"/>
        <w:rPr/>
      </w:pPr>
      <w:r w:rsidRPr="2C7109F5" w:rsidR="0680D1A3">
        <w:rPr>
          <w:noProof w:val="0"/>
          <w:lang w:val="pl-PL"/>
        </w:rPr>
        <w:t>Intuicyjny interfejs użytkownika do zarządzania rezerwacjami sal i zajęciami.</w:t>
      </w:r>
    </w:p>
    <w:p w:rsidRPr="00D70E10" w:rsidR="00D70E10" w:rsidP="2C7109F5" w:rsidRDefault="00D70E10" w14:paraId="61781C19" w14:textId="7E24EB5D">
      <w:pPr>
        <w:pStyle w:val="Akapitzlist"/>
        <w:numPr>
          <w:ilvl w:val="0"/>
          <w:numId w:val="26"/>
        </w:numPr>
        <w:spacing w:after="0" w:line="360" w:lineRule="auto"/>
        <w:rPr/>
      </w:pPr>
      <w:r w:rsidRPr="2C7109F5" w:rsidR="0680D1A3">
        <w:rPr>
          <w:noProof w:val="0"/>
          <w:lang w:val="pl-PL"/>
        </w:rPr>
        <w:t>Mechanizmy zapobiegania konfliktom rezerwacji.</w:t>
      </w:r>
    </w:p>
    <w:p w:rsidRPr="00D70E10" w:rsidR="00D70E10" w:rsidP="2C7109F5" w:rsidRDefault="00D70E10" w14:paraId="2A3718E3" w14:textId="2DB1FC2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2C7109F5" w:rsidR="5E5002FE">
        <w:rPr>
          <w:rFonts w:ascii="Times New Roman" w:hAnsi="Times New Roman" w:cs="Times New Roman"/>
          <w:sz w:val="24"/>
          <w:szCs w:val="24"/>
        </w:rPr>
        <w:t>Sposób rozwiązania problemu</w:t>
      </w:r>
    </w:p>
    <w:p w:rsidRPr="00D70E10" w:rsidR="00D70E10" w:rsidP="2C7109F5" w:rsidRDefault="00D70E10" w14:paraId="039B8E0B" w14:textId="529731F7">
      <w:pPr>
        <w:pStyle w:val="Normalny"/>
        <w:spacing w:after="0" w:line="360" w:lineRule="auto"/>
        <w:jc w:val="both"/>
      </w:pPr>
      <w:r w:rsidRPr="2C7109F5" w:rsidR="5E5002FE">
        <w:rPr>
          <w:rFonts w:ascii="Times New Roman" w:hAnsi="Times New Roman" w:cs="Times New Roman"/>
          <w:sz w:val="24"/>
          <w:szCs w:val="24"/>
        </w:rPr>
        <w:t xml:space="preserve">Problem zostanie rozwiązany poprzez stworzenie aplikacji "System rezerwacji </w:t>
      </w:r>
      <w:r w:rsidRPr="2C7109F5" w:rsidR="5E5002FE">
        <w:rPr>
          <w:rFonts w:ascii="Times New Roman" w:hAnsi="Times New Roman" w:cs="Times New Roman"/>
          <w:sz w:val="24"/>
          <w:szCs w:val="24"/>
        </w:rPr>
        <w:t>sal</w:t>
      </w:r>
      <w:r w:rsidRPr="2C7109F5" w:rsidR="5E5002FE">
        <w:rPr>
          <w:rFonts w:ascii="Times New Roman" w:hAnsi="Times New Roman" w:cs="Times New Roman"/>
          <w:sz w:val="24"/>
          <w:szCs w:val="24"/>
        </w:rPr>
        <w:t>/podział godzin", która będzie umożliwiać:</w:t>
      </w:r>
    </w:p>
    <w:p w:rsidR="5E5002FE" w:rsidP="2C7109F5" w:rsidRDefault="5E5002FE" w14:paraId="18A3397F" w14:textId="4BF86748">
      <w:pPr>
        <w:pStyle w:val="Akapitzlist"/>
        <w:numPr>
          <w:ilvl w:val="0"/>
          <w:numId w:val="35"/>
        </w:numPr>
        <w:spacing w:after="0" w:line="360" w:lineRule="auto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5E5002FE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Dodawanie, edytowanie i usuwanie zajęć.</w:t>
      </w:r>
    </w:p>
    <w:p w:rsidR="5E5002FE" w:rsidP="2C7109F5" w:rsidRDefault="5E5002FE" w14:paraId="0E6DCBAE" w14:textId="13FCC9B5">
      <w:pPr>
        <w:pStyle w:val="Akapitzlist"/>
        <w:numPr>
          <w:ilvl w:val="0"/>
          <w:numId w:val="35"/>
        </w:numPr>
        <w:spacing w:before="240" w:beforeAutospacing="off" w:after="240" w:afterAutospacing="off"/>
        <w:rPr/>
      </w:pPr>
      <w:r w:rsidRPr="2C7109F5" w:rsidR="5E5002FE">
        <w:rPr>
          <w:noProof w:val="0"/>
          <w:lang w:val="pl-PL"/>
        </w:rPr>
        <w:t>Wyświetlanie harmonogramu zajęć dla wybranego dnia, grupy lub sali.</w:t>
      </w:r>
    </w:p>
    <w:p w:rsidR="5E5002FE" w:rsidP="2C7109F5" w:rsidRDefault="5E5002FE" w14:paraId="65E38EF2" w14:textId="6BE61311">
      <w:pPr>
        <w:pStyle w:val="Akapitzlist"/>
        <w:numPr>
          <w:ilvl w:val="0"/>
          <w:numId w:val="35"/>
        </w:numPr>
        <w:rPr/>
      </w:pPr>
      <w:r w:rsidRPr="2C7109F5" w:rsidR="5E5002FE">
        <w:rPr>
          <w:noProof w:val="0"/>
          <w:lang w:val="pl-PL"/>
        </w:rPr>
        <w:t>Sprawdzanie dostępności sali i grupy przed dodaniem zajęć.</w:t>
      </w:r>
    </w:p>
    <w:p w:rsidR="5E5002FE" w:rsidP="2C7109F5" w:rsidRDefault="5E5002FE" w14:paraId="35072AB7" w14:textId="280EE5C6">
      <w:pPr>
        <w:spacing w:after="0" w:line="360" w:lineRule="auto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2C7109F5" w:rsidR="5E5002FE">
        <w:rPr>
          <w:rFonts w:ascii="Times New Roman" w:hAnsi="Times New Roman" w:cs="Times New Roman"/>
          <w:b w:val="1"/>
          <w:bCs w:val="1"/>
          <w:sz w:val="24"/>
          <w:szCs w:val="24"/>
        </w:rPr>
        <w:t>Kroki realizacji projektu:</w:t>
      </w:r>
    </w:p>
    <w:p w:rsidRPr="00D70E10" w:rsidR="00D70E10" w:rsidP="2C7109F5" w:rsidRDefault="00D70E10" w14:paraId="19FFFA6E" w14:textId="67A5F100">
      <w:pPr>
        <w:pStyle w:val="Akapitzlist"/>
        <w:numPr>
          <w:ilvl w:val="0"/>
          <w:numId w:val="36"/>
        </w:numPr>
        <w:spacing w:after="0" w:line="360" w:lineRule="auto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5E5002FE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Analiza wymagań.</w:t>
      </w:r>
    </w:p>
    <w:p w:rsidRPr="00D70E10" w:rsidR="00D70E10" w:rsidP="2C7109F5" w:rsidRDefault="00D70E10" w14:paraId="23032154" w14:textId="64CBC528">
      <w:pPr>
        <w:pStyle w:val="Akapitzlist"/>
        <w:numPr>
          <w:ilvl w:val="0"/>
          <w:numId w:val="36"/>
        </w:numPr>
        <w:spacing w:before="240" w:beforeAutospacing="off" w:after="240" w:afterAutospacing="off" w:line="360" w:lineRule="auto"/>
        <w:rPr/>
      </w:pPr>
      <w:r w:rsidRPr="2C7109F5" w:rsidR="5E5002FE">
        <w:rPr>
          <w:noProof w:val="0"/>
          <w:lang w:val="pl-PL"/>
        </w:rPr>
        <w:t>Projektowanie struktury bazy danych i interfejsu użytkownika.</w:t>
      </w:r>
    </w:p>
    <w:p w:rsidRPr="00D70E10" w:rsidR="00D70E10" w:rsidP="2C7109F5" w:rsidRDefault="00D70E10" w14:paraId="36424DB1" w14:textId="38A5286D">
      <w:pPr>
        <w:pStyle w:val="Akapitzlist"/>
        <w:numPr>
          <w:ilvl w:val="0"/>
          <w:numId w:val="36"/>
        </w:numPr>
        <w:spacing w:before="240" w:beforeAutospacing="off" w:after="240" w:afterAutospacing="off" w:line="360" w:lineRule="auto"/>
        <w:rPr/>
      </w:pPr>
      <w:r w:rsidRPr="2C7109F5" w:rsidR="5E5002FE">
        <w:rPr>
          <w:noProof w:val="0"/>
          <w:lang w:val="pl-PL"/>
        </w:rPr>
        <w:t>Implementacja systemu zarządzania harmonogramem.</w:t>
      </w:r>
    </w:p>
    <w:p w:rsidRPr="00D70E10" w:rsidR="00D70E10" w:rsidP="2C7109F5" w:rsidRDefault="00D70E10" w14:paraId="4017874F" w14:textId="5F7C20E0">
      <w:pPr>
        <w:pStyle w:val="Akapitzlist"/>
        <w:numPr>
          <w:ilvl w:val="0"/>
          <w:numId w:val="36"/>
        </w:numPr>
        <w:spacing w:before="240" w:beforeAutospacing="off" w:after="240" w:afterAutospacing="off" w:line="360" w:lineRule="auto"/>
        <w:rPr/>
      </w:pPr>
      <w:r w:rsidRPr="2C7109F5" w:rsidR="5E5002FE">
        <w:rPr>
          <w:noProof w:val="0"/>
          <w:lang w:val="pl-PL"/>
        </w:rPr>
        <w:t>Testowanie aplikacji.</w:t>
      </w:r>
    </w:p>
    <w:p w:rsidRPr="00D70E10" w:rsidR="00D70E10" w:rsidP="2C7109F5" w:rsidRDefault="00D70E10" w14:paraId="5427CC8D" w14:textId="547620BF">
      <w:pPr>
        <w:pStyle w:val="Akapitzlist"/>
        <w:numPr>
          <w:ilvl w:val="0"/>
          <w:numId w:val="36"/>
        </w:numPr>
        <w:spacing w:after="0" w:line="360" w:lineRule="auto"/>
        <w:rPr>
          <w:noProof w:val="0"/>
          <w:lang w:val="pl-PL"/>
        </w:rPr>
      </w:pPr>
      <w:r w:rsidRPr="2C7109F5" w:rsidR="5E5002FE">
        <w:rPr>
          <w:noProof w:val="0"/>
          <w:lang w:val="pl-PL"/>
        </w:rPr>
        <w:t>Wdrożenie i dokumentacja końcowa.</w:t>
      </w:r>
    </w:p>
    <w:p w:rsidR="5E5002FE" w:rsidP="2C7109F5" w:rsidRDefault="5E5002FE" w14:paraId="2A253846" w14:textId="1F8CD16C">
      <w:pPr>
        <w:pStyle w:val="Normalny"/>
        <w:ind w:left="0"/>
        <w:rPr>
          <w:noProof w:val="0"/>
          <w:lang w:val="pl-PL"/>
        </w:rPr>
      </w:pPr>
      <w:r w:rsidRPr="2C7109F5" w:rsidR="5E5002FE">
        <w:rPr>
          <w:noProof w:val="0"/>
          <w:lang w:val="pl-PL"/>
        </w:rPr>
        <w:t>Wynikiem prac będzie aplikacja do zarządzania rezerwacjami sal i podziałem godzin zajęć.</w:t>
      </w:r>
    </w:p>
    <w:p w:rsidRPr="00D70E10" w:rsidR="00D70E10" w:rsidP="2C7109F5" w:rsidRDefault="00D70E10" w14:paraId="6045F532" w14:textId="24D18983">
      <w:pPr>
        <w:pStyle w:val="Normalny"/>
        <w:spacing w:after="0" w:line="360" w:lineRule="auto"/>
        <w:ind w:left="0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2C7109F5" w:rsidR="438A8954">
        <w:rPr>
          <w:rFonts w:ascii="Times New Roman" w:hAnsi="Times New Roman" w:cs="Times New Roman"/>
          <w:b w:val="1"/>
          <w:bCs w:val="1"/>
          <w:sz w:val="24"/>
          <w:szCs w:val="24"/>
        </w:rPr>
        <w:t>Wymagania funkcjonalne i niefunkcjonalne</w:t>
      </w:r>
      <w:r w:rsidRPr="2C7109F5" w:rsidR="5F7F1300">
        <w:rPr>
          <w:rFonts w:ascii="Times New Roman" w:hAnsi="Times New Roman" w:cs="Times New Roman"/>
          <w:b w:val="1"/>
          <w:bCs w:val="1"/>
          <w:sz w:val="24"/>
          <w:szCs w:val="24"/>
        </w:rPr>
        <w:t>:</w:t>
      </w:r>
    </w:p>
    <w:p w:rsidR="470BADE5" w:rsidP="2C7109F5" w:rsidRDefault="470BADE5" w14:paraId="419F173D" w14:textId="6D4CD17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2C7109F5" w:rsidR="470BADE5">
        <w:rPr>
          <w:rFonts w:ascii="Times New Roman" w:hAnsi="Times New Roman" w:cs="Times New Roman"/>
          <w:sz w:val="24"/>
          <w:szCs w:val="24"/>
        </w:rPr>
        <w:t>Wymagania funkcjonalne</w:t>
      </w:r>
    </w:p>
    <w:p w:rsidRPr="00D70E10" w:rsidR="00D70E10" w:rsidP="2C7109F5" w:rsidRDefault="00D70E10" w14:paraId="2D512028" w14:textId="00B109ED">
      <w:pPr>
        <w:pStyle w:val="Akapitzlist"/>
        <w:numPr>
          <w:ilvl w:val="0"/>
          <w:numId w:val="37"/>
        </w:numPr>
        <w:spacing w:after="0" w:line="360" w:lineRule="auto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470BADE5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Dodawanie zajęć do harmonogramu.</w:t>
      </w:r>
    </w:p>
    <w:p w:rsidRPr="00D70E10" w:rsidR="00D70E10" w:rsidP="2C7109F5" w:rsidRDefault="00D70E10" w14:paraId="3B01A848" w14:textId="771DE6F4">
      <w:pPr>
        <w:pStyle w:val="Akapitzlist"/>
        <w:numPr>
          <w:ilvl w:val="0"/>
          <w:numId w:val="29"/>
        </w:numPr>
        <w:spacing w:before="240" w:beforeAutospacing="off" w:after="240" w:afterAutospacing="off" w:line="360" w:lineRule="auto"/>
        <w:rPr>
          <w:noProof w:val="0"/>
          <w:lang w:val="pl-PL"/>
        </w:rPr>
      </w:pPr>
      <w:r w:rsidRPr="2C7109F5" w:rsidR="470BADE5">
        <w:rPr>
          <w:noProof w:val="0"/>
          <w:lang w:val="pl-PL"/>
        </w:rPr>
        <w:t>Użytkownik może dodać nowe zajęcia, podając kierunek, nazwę przedmiotu, nazwisko prowadzącego, numer sali, dzień tygodnia i godzinę zajęć.</w:t>
      </w:r>
    </w:p>
    <w:p w:rsidRPr="00D70E10" w:rsidR="00D70E10" w:rsidP="2C7109F5" w:rsidRDefault="00D70E10" w14:paraId="13260BBE" w14:textId="68FB2270">
      <w:pPr>
        <w:pStyle w:val="Akapitzlist"/>
        <w:numPr>
          <w:ilvl w:val="0"/>
          <w:numId w:val="37"/>
        </w:numPr>
        <w:spacing w:before="240" w:beforeAutospacing="off" w:after="240" w:afterAutospacing="off" w:line="360" w:lineRule="auto"/>
        <w:rPr/>
      </w:pPr>
      <w:r w:rsidRPr="2C7109F5" w:rsidR="470BADE5">
        <w:rPr>
          <w:noProof w:val="0"/>
          <w:lang w:val="pl-PL"/>
        </w:rPr>
        <w:t>Usuwanie zajęć z harmonogramu.</w:t>
      </w:r>
    </w:p>
    <w:p w:rsidRPr="00D70E10" w:rsidR="00D70E10" w:rsidP="2C7109F5" w:rsidRDefault="00D70E10" w14:paraId="19CADAC6" w14:textId="271B06C6">
      <w:pPr>
        <w:pStyle w:val="Akapitzlist"/>
        <w:numPr>
          <w:ilvl w:val="0"/>
          <w:numId w:val="29"/>
        </w:numPr>
        <w:spacing w:before="240" w:beforeAutospacing="off" w:after="240" w:afterAutospacing="off" w:line="360" w:lineRule="auto"/>
        <w:rPr/>
      </w:pPr>
      <w:r w:rsidRPr="2C7109F5" w:rsidR="470BADE5">
        <w:rPr>
          <w:noProof w:val="0"/>
          <w:lang w:val="pl-PL"/>
        </w:rPr>
        <w:t>Użytkownik może usunąć istniejące zajęcia.</w:t>
      </w:r>
    </w:p>
    <w:p w:rsidRPr="00D70E10" w:rsidR="00D70E10" w:rsidP="2C7109F5" w:rsidRDefault="00D70E10" w14:paraId="3FFD5A99" w14:textId="7D67D081">
      <w:pPr>
        <w:pStyle w:val="Akapitzlist"/>
        <w:numPr>
          <w:ilvl w:val="0"/>
          <w:numId w:val="37"/>
        </w:numPr>
        <w:spacing w:before="240" w:beforeAutospacing="off" w:after="240" w:afterAutospacing="off" w:line="360" w:lineRule="auto"/>
        <w:rPr/>
      </w:pPr>
      <w:r w:rsidRPr="2C7109F5" w:rsidR="470BADE5">
        <w:rPr>
          <w:noProof w:val="0"/>
          <w:lang w:val="pl-PL"/>
        </w:rPr>
        <w:t>Edytowanie szczegółów zajęć.</w:t>
      </w:r>
    </w:p>
    <w:p w:rsidRPr="00D70E10" w:rsidR="00D70E10" w:rsidP="2C7109F5" w:rsidRDefault="00D70E10" w14:paraId="5F9A384A" w14:textId="7F9E4874">
      <w:pPr>
        <w:pStyle w:val="Akapitzlist"/>
        <w:numPr>
          <w:ilvl w:val="0"/>
          <w:numId w:val="29"/>
        </w:numPr>
        <w:spacing w:before="240" w:beforeAutospacing="off" w:after="240" w:afterAutospacing="off" w:line="360" w:lineRule="auto"/>
        <w:rPr/>
      </w:pPr>
      <w:r w:rsidRPr="2C7109F5" w:rsidR="470BADE5">
        <w:rPr>
          <w:noProof w:val="0"/>
          <w:lang w:val="pl-PL"/>
        </w:rPr>
        <w:t>Użytkownik może zmienić szczegóły już dodanych zajęć.</w:t>
      </w:r>
    </w:p>
    <w:p w:rsidRPr="00D70E10" w:rsidR="00D70E10" w:rsidP="2C7109F5" w:rsidRDefault="00D70E10" w14:paraId="76182A8A" w14:textId="6AD4E3F4">
      <w:pPr>
        <w:pStyle w:val="Akapitzlist"/>
        <w:numPr>
          <w:ilvl w:val="0"/>
          <w:numId w:val="37"/>
        </w:numPr>
        <w:spacing w:before="240" w:beforeAutospacing="off" w:after="240" w:afterAutospacing="off" w:line="360" w:lineRule="auto"/>
        <w:rPr/>
      </w:pPr>
      <w:r w:rsidRPr="2C7109F5" w:rsidR="470BADE5">
        <w:rPr>
          <w:noProof w:val="0"/>
          <w:lang w:val="pl-PL"/>
        </w:rPr>
        <w:t>Wyświetlanie harmonogramu dla wybranego dnia.</w:t>
      </w:r>
    </w:p>
    <w:p w:rsidRPr="00D70E10" w:rsidR="00D70E10" w:rsidP="2C7109F5" w:rsidRDefault="00D70E10" w14:paraId="7687076C" w14:textId="2636A46E">
      <w:pPr>
        <w:pStyle w:val="Akapitzlist"/>
        <w:numPr>
          <w:ilvl w:val="0"/>
          <w:numId w:val="29"/>
        </w:numPr>
        <w:spacing w:before="240" w:beforeAutospacing="off" w:after="240" w:afterAutospacing="off" w:line="360" w:lineRule="auto"/>
        <w:rPr/>
      </w:pPr>
      <w:r w:rsidRPr="2C7109F5" w:rsidR="470BADE5">
        <w:rPr>
          <w:noProof w:val="0"/>
          <w:lang w:val="pl-PL"/>
        </w:rPr>
        <w:t>Użytkownik może przeglądać harmonogram zajęć na wybrany dzień.</w:t>
      </w:r>
    </w:p>
    <w:p w:rsidRPr="00D70E10" w:rsidR="00D70E10" w:rsidP="2C7109F5" w:rsidRDefault="00D70E10" w14:paraId="5085C47F" w14:textId="166F1D90">
      <w:pPr>
        <w:pStyle w:val="Akapitzlist"/>
        <w:numPr>
          <w:ilvl w:val="0"/>
          <w:numId w:val="37"/>
        </w:numPr>
        <w:spacing w:before="240" w:beforeAutospacing="off" w:after="240" w:afterAutospacing="off" w:line="360" w:lineRule="auto"/>
        <w:rPr/>
      </w:pPr>
      <w:r w:rsidRPr="2C7109F5" w:rsidR="470BADE5">
        <w:rPr>
          <w:noProof w:val="0"/>
          <w:lang w:val="pl-PL"/>
        </w:rPr>
        <w:t>Wyświetlanie harmonogramu dla wybranej grupy.</w:t>
      </w:r>
    </w:p>
    <w:p w:rsidRPr="00D70E10" w:rsidR="00D70E10" w:rsidP="2C7109F5" w:rsidRDefault="00D70E10" w14:paraId="07917341" w14:textId="5212B30B">
      <w:pPr>
        <w:pStyle w:val="Akapitzlist"/>
        <w:numPr>
          <w:ilvl w:val="0"/>
          <w:numId w:val="29"/>
        </w:numPr>
        <w:spacing w:before="240" w:beforeAutospacing="off" w:after="240" w:afterAutospacing="off" w:line="360" w:lineRule="auto"/>
        <w:rPr/>
      </w:pPr>
      <w:r w:rsidRPr="2C7109F5" w:rsidR="470BADE5">
        <w:rPr>
          <w:noProof w:val="0"/>
          <w:lang w:val="pl-PL"/>
        </w:rPr>
        <w:t>Użytkownik może przeglądać harmonogram zajęć dla wybranej grupy.</w:t>
      </w:r>
    </w:p>
    <w:p w:rsidRPr="00D70E10" w:rsidR="00D70E10" w:rsidP="2C7109F5" w:rsidRDefault="00D70E10" w14:paraId="15B5CB29" w14:textId="0CEF0335">
      <w:pPr>
        <w:pStyle w:val="Akapitzlist"/>
        <w:numPr>
          <w:ilvl w:val="0"/>
          <w:numId w:val="37"/>
        </w:numPr>
        <w:spacing w:before="240" w:beforeAutospacing="off" w:after="240" w:afterAutospacing="off" w:line="360" w:lineRule="auto"/>
        <w:rPr/>
      </w:pPr>
      <w:r w:rsidRPr="2C7109F5" w:rsidR="470BADE5">
        <w:rPr>
          <w:noProof w:val="0"/>
          <w:lang w:val="pl-PL"/>
        </w:rPr>
        <w:t>Wyświetlanie harmonogramu dla wybranej sali.</w:t>
      </w:r>
    </w:p>
    <w:p w:rsidRPr="00D70E10" w:rsidR="00D70E10" w:rsidP="2C7109F5" w:rsidRDefault="00D70E10" w14:paraId="6F016652" w14:textId="7F08FA74">
      <w:pPr>
        <w:pStyle w:val="Akapitzlist"/>
        <w:numPr>
          <w:ilvl w:val="0"/>
          <w:numId w:val="29"/>
        </w:numPr>
        <w:spacing w:before="240" w:beforeAutospacing="off" w:after="240" w:afterAutospacing="off" w:line="360" w:lineRule="auto"/>
        <w:rPr/>
      </w:pPr>
      <w:r w:rsidRPr="2C7109F5" w:rsidR="470BADE5">
        <w:rPr>
          <w:noProof w:val="0"/>
          <w:lang w:val="pl-PL"/>
        </w:rPr>
        <w:t>Użytkownik może przeglądać harmonogram zajęć dla wybranej sali.</w:t>
      </w:r>
    </w:p>
    <w:p w:rsidRPr="00D70E10" w:rsidR="00D70E10" w:rsidP="2C7109F5" w:rsidRDefault="00D70E10" w14:paraId="638E8848" w14:textId="39080CA9">
      <w:pPr>
        <w:pStyle w:val="Akapitzlist"/>
        <w:numPr>
          <w:ilvl w:val="0"/>
          <w:numId w:val="37"/>
        </w:numPr>
        <w:spacing w:before="240" w:beforeAutospacing="off" w:after="240" w:afterAutospacing="off" w:line="360" w:lineRule="auto"/>
        <w:rPr/>
      </w:pPr>
      <w:r w:rsidRPr="2C7109F5" w:rsidR="470BADE5">
        <w:rPr>
          <w:noProof w:val="0"/>
          <w:lang w:val="pl-PL"/>
        </w:rPr>
        <w:t>Sprawdzanie dostępności sali i grupy przed dodaniem zajęć.</w:t>
      </w:r>
    </w:p>
    <w:p w:rsidRPr="00D70E10" w:rsidR="00D70E10" w:rsidP="2C7109F5" w:rsidRDefault="00D70E10" w14:paraId="79DEF319" w14:textId="5536FCF5">
      <w:pPr>
        <w:pStyle w:val="Akapitzlist"/>
        <w:numPr>
          <w:ilvl w:val="0"/>
          <w:numId w:val="29"/>
        </w:numPr>
        <w:spacing w:after="0" w:line="360" w:lineRule="auto"/>
        <w:rPr/>
      </w:pPr>
      <w:r w:rsidRPr="2C7109F5" w:rsidR="470BADE5">
        <w:rPr>
          <w:noProof w:val="0"/>
          <w:lang w:val="pl-PL"/>
        </w:rPr>
        <w:t>System sprawdza, czy wybrana sala i grupa są dostępne w podanym czasie przed dodaniem zajęć do harmonogramu.</w:t>
      </w:r>
    </w:p>
    <w:p w:rsidRPr="00D70E10" w:rsidR="00D70E10" w:rsidP="00D70E10" w:rsidRDefault="00D70E10" w14:paraId="50A1691F" w14:textId="35E831B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2C7109F5" w:rsidR="470BADE5">
        <w:rPr>
          <w:rFonts w:ascii="Times New Roman" w:hAnsi="Times New Roman" w:cs="Times New Roman"/>
          <w:sz w:val="24"/>
          <w:szCs w:val="24"/>
        </w:rPr>
        <w:t>Wymagania niefunkcjonalne</w:t>
      </w:r>
    </w:p>
    <w:p w:rsidRPr="00D70E10" w:rsidR="00D70E10" w:rsidP="2C7109F5" w:rsidRDefault="00D70E10" w14:paraId="3A3C5F9D" w14:textId="77433942">
      <w:pPr>
        <w:pStyle w:val="Akapitzlist"/>
        <w:numPr>
          <w:ilvl w:val="0"/>
          <w:numId w:val="38"/>
        </w:numPr>
        <w:spacing w:after="0" w:line="360" w:lineRule="auto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45075F89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Intuicyjny interfejs użytkownika.</w:t>
      </w:r>
    </w:p>
    <w:p w:rsidRPr="00D70E10" w:rsidR="00D70E10" w:rsidP="2C7109F5" w:rsidRDefault="00D70E10" w14:paraId="1560FED8" w14:textId="40CC8180">
      <w:pPr>
        <w:pStyle w:val="Akapitzlist"/>
        <w:numPr>
          <w:ilvl w:val="0"/>
          <w:numId w:val="30"/>
        </w:numPr>
        <w:spacing w:before="240" w:beforeAutospacing="off" w:after="240" w:afterAutospacing="off" w:line="360" w:lineRule="auto"/>
        <w:rPr/>
      </w:pPr>
      <w:r w:rsidRPr="2C7109F5" w:rsidR="45075F89">
        <w:rPr>
          <w:noProof w:val="0"/>
          <w:lang w:val="pl-PL"/>
        </w:rPr>
        <w:t>Aplikacja powinna być łatwa w obsłudze i zrozumiała dla użytkowników.</w:t>
      </w:r>
    </w:p>
    <w:p w:rsidRPr="00D70E10" w:rsidR="00D70E10" w:rsidP="2C7109F5" w:rsidRDefault="00D70E10" w14:paraId="6B88435A" w14:textId="3FFC0E74">
      <w:pPr>
        <w:pStyle w:val="Akapitzlist"/>
        <w:numPr>
          <w:ilvl w:val="0"/>
          <w:numId w:val="38"/>
        </w:numPr>
        <w:spacing w:before="240" w:beforeAutospacing="off" w:after="240" w:afterAutospacing="off" w:line="360" w:lineRule="auto"/>
        <w:rPr/>
      </w:pPr>
      <w:r w:rsidRPr="2C7109F5" w:rsidR="45075F89">
        <w:rPr>
          <w:noProof w:val="0"/>
          <w:lang w:val="pl-PL"/>
        </w:rPr>
        <w:t>Szybkość działania aplikacji.</w:t>
      </w:r>
    </w:p>
    <w:p w:rsidRPr="00D70E10" w:rsidR="00D70E10" w:rsidP="2C7109F5" w:rsidRDefault="00D70E10" w14:paraId="5D0072A8" w14:textId="1F92A415">
      <w:pPr>
        <w:pStyle w:val="Akapitzlist"/>
        <w:numPr>
          <w:ilvl w:val="0"/>
          <w:numId w:val="30"/>
        </w:numPr>
        <w:spacing w:before="240" w:beforeAutospacing="off" w:after="240" w:afterAutospacing="off" w:line="360" w:lineRule="auto"/>
        <w:rPr/>
      </w:pPr>
      <w:r w:rsidRPr="2C7109F5" w:rsidR="45075F89">
        <w:rPr>
          <w:noProof w:val="0"/>
          <w:lang w:val="pl-PL"/>
        </w:rPr>
        <w:t>Aplikacja powinna działać płynnie i szybko reagować na działania użytkownika.</w:t>
      </w:r>
    </w:p>
    <w:p w:rsidRPr="00D70E10" w:rsidR="00D70E10" w:rsidP="2C7109F5" w:rsidRDefault="00D70E10" w14:paraId="2D639A60" w14:textId="54518EBD">
      <w:pPr>
        <w:pStyle w:val="Akapitzlist"/>
        <w:numPr>
          <w:ilvl w:val="0"/>
          <w:numId w:val="38"/>
        </w:numPr>
        <w:spacing w:before="240" w:beforeAutospacing="off" w:after="240" w:afterAutospacing="off" w:line="360" w:lineRule="auto"/>
        <w:rPr/>
      </w:pPr>
      <w:r w:rsidRPr="2C7109F5" w:rsidR="45075F89">
        <w:rPr>
          <w:noProof w:val="0"/>
          <w:lang w:val="pl-PL"/>
        </w:rPr>
        <w:t>Niezawodność i stabilność systemu.</w:t>
      </w:r>
    </w:p>
    <w:p w:rsidRPr="00D70E10" w:rsidR="00D70E10" w:rsidP="2C7109F5" w:rsidRDefault="00D70E10" w14:paraId="54BA795F" w14:textId="3519F1A9">
      <w:pPr>
        <w:pStyle w:val="Akapitzlist"/>
        <w:numPr>
          <w:ilvl w:val="0"/>
          <w:numId w:val="30"/>
        </w:numPr>
        <w:spacing w:before="240" w:beforeAutospacing="off" w:after="240" w:afterAutospacing="off" w:line="360" w:lineRule="auto"/>
        <w:rPr/>
      </w:pPr>
      <w:r w:rsidRPr="2C7109F5" w:rsidR="45075F89">
        <w:rPr>
          <w:noProof w:val="0"/>
          <w:lang w:val="pl-PL"/>
        </w:rPr>
        <w:t>System powinien być stabilny i niezawodny, minimalizując ryzyko błędów i awarii.</w:t>
      </w:r>
    </w:p>
    <w:p w:rsidRPr="00D70E10" w:rsidR="00D70E10" w:rsidP="2C7109F5" w:rsidRDefault="00D70E10" w14:paraId="6642A26E" w14:textId="178C3BB7">
      <w:pPr>
        <w:pStyle w:val="Akapitzlist"/>
        <w:numPr>
          <w:ilvl w:val="0"/>
          <w:numId w:val="38"/>
        </w:numPr>
        <w:spacing w:before="240" w:beforeAutospacing="off" w:after="240" w:afterAutospacing="off" w:line="360" w:lineRule="auto"/>
        <w:rPr/>
      </w:pPr>
      <w:r w:rsidRPr="2C7109F5" w:rsidR="45075F89">
        <w:rPr>
          <w:noProof w:val="0"/>
          <w:lang w:val="pl-PL"/>
        </w:rPr>
        <w:t>Skalowalność.</w:t>
      </w:r>
    </w:p>
    <w:p w:rsidRPr="00D70E10" w:rsidR="00D70E10" w:rsidP="2C7109F5" w:rsidRDefault="00D70E10" w14:paraId="3D9F0412" w14:textId="19BB8F4C">
      <w:pPr>
        <w:pStyle w:val="Akapitzlist"/>
        <w:numPr>
          <w:ilvl w:val="0"/>
          <w:numId w:val="30"/>
        </w:numPr>
        <w:spacing w:before="240" w:beforeAutospacing="off" w:after="240" w:afterAutospacing="off" w:line="360" w:lineRule="auto"/>
        <w:rPr/>
      </w:pPr>
      <w:r w:rsidRPr="2C7109F5" w:rsidR="45075F89">
        <w:rPr>
          <w:noProof w:val="0"/>
          <w:lang w:val="pl-PL"/>
        </w:rPr>
        <w:t>Aplikacja powinna być zaprojektowana tak, aby łatwo można było dodawać nowe kierunki i grupy bez dużych zmian w kodzie.</w:t>
      </w:r>
    </w:p>
    <w:p w:rsidRPr="00D70E10" w:rsidR="00D70E10" w:rsidP="2C7109F5" w:rsidRDefault="00D70E10" w14:paraId="7F961642" w14:textId="42E3FC46">
      <w:pPr>
        <w:pStyle w:val="Akapitzlist"/>
        <w:numPr>
          <w:ilvl w:val="0"/>
          <w:numId w:val="38"/>
        </w:numPr>
        <w:spacing w:before="240" w:beforeAutospacing="off" w:after="240" w:afterAutospacing="off" w:line="360" w:lineRule="auto"/>
        <w:rPr/>
      </w:pPr>
      <w:r w:rsidRPr="2C7109F5" w:rsidR="45075F89">
        <w:rPr>
          <w:noProof w:val="0"/>
          <w:lang w:val="pl-PL"/>
        </w:rPr>
        <w:t>Bezpieczeństwo danych.</w:t>
      </w:r>
    </w:p>
    <w:p w:rsidRPr="00D70E10" w:rsidR="00D70E10" w:rsidP="2C7109F5" w:rsidRDefault="00D70E10" w14:paraId="6366568C" w14:textId="2F2F4DE3">
      <w:pPr>
        <w:pStyle w:val="Akapitzlist"/>
        <w:numPr>
          <w:ilvl w:val="0"/>
          <w:numId w:val="30"/>
        </w:numPr>
        <w:spacing w:after="0" w:line="360" w:lineRule="auto"/>
        <w:rPr/>
      </w:pPr>
      <w:r w:rsidRPr="2C7109F5" w:rsidR="45075F89">
        <w:rPr>
          <w:noProof w:val="0"/>
          <w:lang w:val="pl-PL"/>
        </w:rPr>
        <w:t>Dane w systemie powinny być zabezpieczone przed nieautoryzowanym dostępem i utratą.</w:t>
      </w:r>
    </w:p>
    <w:p w:rsidR="00D70E10" w:rsidP="00D70E10" w:rsidRDefault="00D70E10" w14:paraId="2387D031" w14:textId="23496FA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2C7109F5" w:rsidR="3830F064">
        <w:rPr>
          <w:rFonts w:ascii="Times New Roman" w:hAnsi="Times New Roman" w:cs="Times New Roman"/>
          <w:sz w:val="24"/>
          <w:szCs w:val="24"/>
        </w:rPr>
        <w:t>Przykłady wymagań funkcjonalnych:</w:t>
      </w:r>
    </w:p>
    <w:p w:rsidRPr="0010388E" w:rsidR="0010388E" w:rsidP="2C7109F5" w:rsidRDefault="0010388E" w14:paraId="2A52E218" w14:textId="0A107B16">
      <w:pPr>
        <w:pStyle w:val="Akapitzlist"/>
        <w:numPr>
          <w:ilvl w:val="0"/>
          <w:numId w:val="31"/>
        </w:numPr>
        <w:spacing w:after="0" w:line="360" w:lineRule="auto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3830F064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Dodawanie zajęć</w:t>
      </w:r>
    </w:p>
    <w:p w:rsidRPr="0010388E" w:rsidR="0010388E" w:rsidP="2C7109F5" w:rsidRDefault="0010388E" w14:paraId="37F89BE7" w14:textId="03E29016">
      <w:pPr>
        <w:pStyle w:val="Akapitzlist"/>
        <w:numPr>
          <w:ilvl w:val="0"/>
          <w:numId w:val="31"/>
        </w:numPr>
        <w:spacing w:before="240" w:beforeAutospacing="off" w:after="240" w:afterAutospacing="off" w:line="360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pl-PL"/>
        </w:rPr>
      </w:pPr>
      <w:r w:rsidRPr="2C7109F5" w:rsidR="3830F064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pl-PL"/>
        </w:rPr>
        <w:t>Usuwanie zajęć</w:t>
      </w:r>
    </w:p>
    <w:p w:rsidRPr="0010388E" w:rsidR="0010388E" w:rsidP="2C7109F5" w:rsidRDefault="0010388E" w14:paraId="39B499EF" w14:textId="5C4F56FA">
      <w:pPr>
        <w:pStyle w:val="Akapitzlist"/>
        <w:numPr>
          <w:ilvl w:val="0"/>
          <w:numId w:val="31"/>
        </w:numPr>
        <w:spacing w:before="240" w:beforeAutospacing="off" w:after="240" w:afterAutospacing="off" w:line="360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pl-PL"/>
        </w:rPr>
      </w:pPr>
      <w:r w:rsidRPr="2C7109F5" w:rsidR="3830F064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pl-PL"/>
        </w:rPr>
        <w:t>Edytowanie zajęć</w:t>
      </w:r>
    </w:p>
    <w:p w:rsidRPr="0010388E" w:rsidR="0010388E" w:rsidP="2C7109F5" w:rsidRDefault="0010388E" w14:paraId="5FCE3AF6" w14:textId="2CC77F70">
      <w:pPr>
        <w:pStyle w:val="Akapitzlist"/>
        <w:numPr>
          <w:ilvl w:val="0"/>
          <w:numId w:val="31"/>
        </w:numPr>
        <w:spacing w:before="240" w:beforeAutospacing="off" w:after="240" w:afterAutospacing="off" w:line="360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pl-PL"/>
        </w:rPr>
      </w:pPr>
      <w:r w:rsidRPr="2C7109F5" w:rsidR="3830F064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pl-PL"/>
        </w:rPr>
        <w:t>Wyświetlanie harmonogramu dla dnia, grupy, sali</w:t>
      </w:r>
    </w:p>
    <w:p w:rsidRPr="0010388E" w:rsidR="0010388E" w:rsidP="2C7109F5" w:rsidRDefault="0010388E" w14:paraId="3F8E5EDF" w14:textId="47EA3C26">
      <w:pPr>
        <w:pStyle w:val="Akapitzlist"/>
        <w:numPr>
          <w:ilvl w:val="0"/>
          <w:numId w:val="31"/>
        </w:numPr>
        <w:spacing w:after="0" w:line="360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pl-PL"/>
        </w:rPr>
      </w:pPr>
      <w:r w:rsidRPr="2C7109F5" w:rsidR="3830F064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pl-PL"/>
        </w:rPr>
        <w:t>Sprawdzanie dostępności sali i grupy</w:t>
      </w:r>
    </w:p>
    <w:p w:rsidRPr="0010388E" w:rsidR="0010388E" w:rsidP="0010388E" w:rsidRDefault="0010388E" w14:paraId="75F9F249" w14:textId="33300A4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2C7109F5" w:rsidR="434894B2">
        <w:rPr>
          <w:rFonts w:ascii="Times New Roman" w:hAnsi="Times New Roman" w:cs="Times New Roman"/>
          <w:sz w:val="24"/>
          <w:szCs w:val="24"/>
        </w:rPr>
        <w:t>Przykłady wymagań niefunkcjonalnych:</w:t>
      </w:r>
    </w:p>
    <w:p w:rsidR="0010388E" w:rsidP="2C7109F5" w:rsidRDefault="0010388E" w14:paraId="5702B9E4" w14:textId="0FE5D2F3">
      <w:pPr>
        <w:pStyle w:val="Akapitzlist"/>
        <w:numPr>
          <w:ilvl w:val="0"/>
          <w:numId w:val="32"/>
        </w:numPr>
        <w:spacing w:after="0" w:line="360" w:lineRule="auto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434894B2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Intuicyjność interfejsu</w:t>
      </w:r>
    </w:p>
    <w:p w:rsidR="0010388E" w:rsidP="2C7109F5" w:rsidRDefault="0010388E" w14:paraId="4E6F62E5" w14:textId="1F231992">
      <w:pPr>
        <w:pStyle w:val="Akapitzlist"/>
        <w:numPr>
          <w:ilvl w:val="0"/>
          <w:numId w:val="32"/>
        </w:numPr>
        <w:spacing w:before="240" w:beforeAutospacing="off" w:after="240" w:afterAutospacing="off" w:line="360" w:lineRule="auto"/>
        <w:rPr/>
      </w:pPr>
      <w:r w:rsidRPr="2C7109F5" w:rsidR="434894B2">
        <w:rPr>
          <w:noProof w:val="0"/>
          <w:lang w:val="pl-PL"/>
        </w:rPr>
        <w:t>Szybkość działania</w:t>
      </w:r>
    </w:p>
    <w:p w:rsidR="0010388E" w:rsidP="2C7109F5" w:rsidRDefault="0010388E" w14:paraId="5948A259" w14:textId="79668C9D">
      <w:pPr>
        <w:pStyle w:val="Akapitzlist"/>
        <w:numPr>
          <w:ilvl w:val="0"/>
          <w:numId w:val="32"/>
        </w:numPr>
        <w:spacing w:before="240" w:beforeAutospacing="off" w:after="240" w:afterAutospacing="off" w:line="360" w:lineRule="auto"/>
        <w:rPr/>
      </w:pPr>
      <w:r w:rsidRPr="2C7109F5" w:rsidR="434894B2">
        <w:rPr>
          <w:noProof w:val="0"/>
          <w:lang w:val="pl-PL"/>
        </w:rPr>
        <w:t>Niezawodność systemu</w:t>
      </w:r>
    </w:p>
    <w:p w:rsidR="0010388E" w:rsidP="2C7109F5" w:rsidRDefault="0010388E" w14:paraId="32346019" w14:textId="1A1259C0">
      <w:pPr>
        <w:pStyle w:val="Akapitzlist"/>
        <w:numPr>
          <w:ilvl w:val="0"/>
          <w:numId w:val="32"/>
        </w:numPr>
        <w:spacing w:before="240" w:beforeAutospacing="off" w:after="240" w:afterAutospacing="off" w:line="360" w:lineRule="auto"/>
        <w:rPr/>
      </w:pPr>
      <w:r w:rsidRPr="2C7109F5" w:rsidR="434894B2">
        <w:rPr>
          <w:noProof w:val="0"/>
          <w:lang w:val="pl-PL"/>
        </w:rPr>
        <w:t>Skalowalność</w:t>
      </w:r>
    </w:p>
    <w:p w:rsidR="0010388E" w:rsidP="2C7109F5" w:rsidRDefault="0010388E" w14:paraId="779577A0" w14:textId="5B42CAE2">
      <w:pPr>
        <w:pStyle w:val="Akapitzlist"/>
        <w:numPr>
          <w:ilvl w:val="0"/>
          <w:numId w:val="32"/>
        </w:numPr>
        <w:spacing w:after="0" w:line="360" w:lineRule="auto"/>
        <w:rPr/>
      </w:pPr>
      <w:r w:rsidRPr="2C7109F5" w:rsidR="434894B2">
        <w:rPr>
          <w:noProof w:val="0"/>
          <w:lang w:val="pl-PL"/>
        </w:rPr>
        <w:t>Bezpieczeństwo danych</w:t>
      </w:r>
    </w:p>
    <w:p w:rsidR="00AC09B2" w:rsidRDefault="00AC09B2" w14:paraId="6928CE61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146ADA26" w:rsidP="2C7109F5" w:rsidRDefault="146ADA26" w14:paraId="3E7462E1" w14:textId="4CE03F1E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 w:val="1"/>
          <w:bCs w:val="1"/>
          <w:sz w:val="24"/>
          <w:szCs w:val="24"/>
        </w:rPr>
      </w:pPr>
      <w:bookmarkStart w:name="_Toc166484409" w:id="1"/>
      <w:r w:rsidRPr="2C7109F5" w:rsidR="146ADA26">
        <w:rPr>
          <w:rFonts w:ascii="Times New Roman" w:hAnsi="Times New Roman" w:cs="Times New Roman"/>
          <w:b w:val="1"/>
          <w:bCs w:val="1"/>
          <w:sz w:val="24"/>
          <w:szCs w:val="24"/>
        </w:rPr>
        <w:t>Opis struktury projektu</w:t>
      </w:r>
      <w:bookmarkEnd w:id="1"/>
    </w:p>
    <w:p w:rsidR="31362471" w:rsidP="2C7109F5" w:rsidRDefault="31362471" w14:paraId="3B462AD3" w14:textId="19511C19">
      <w:pPr>
        <w:spacing w:after="0" w:line="360" w:lineRule="auto"/>
        <w:ind w:firstLine="0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2C7109F5" w:rsidR="31362471">
        <w:rPr>
          <w:rFonts w:ascii="Times New Roman" w:hAnsi="Times New Roman" w:cs="Times New Roman"/>
          <w:b w:val="1"/>
          <w:bCs w:val="1"/>
          <w:sz w:val="24"/>
          <w:szCs w:val="24"/>
        </w:rPr>
        <w:t>Struktura projektu</w:t>
      </w:r>
    </w:p>
    <w:p w:rsidR="31362471" w:rsidP="2C7109F5" w:rsidRDefault="31362471" w14:paraId="244EEEB7" w14:textId="0797E0A8">
      <w:pPr>
        <w:pStyle w:val="Normalny"/>
        <w:spacing w:after="0" w:line="360" w:lineRule="auto"/>
        <w:ind w:firstLine="0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Projekt "System rezerwacji </w:t>
      </w: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sal</w:t>
      </w: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/podział godzin" składa się z kilku kluczowych komponentów i klas, które umożliwiają zarządzanie harmonogramem zajęć. Poniżej przedstawiono zaprojektowaną strukturę oraz jej opis techniczny.</w:t>
      </w:r>
    </w:p>
    <w:p w:rsidR="31362471" w:rsidP="2C7109F5" w:rsidRDefault="31362471" w14:paraId="217B7645" w14:textId="15D279C4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 xml:space="preserve"> </w:t>
      </w:r>
    </w:p>
    <w:p w:rsidR="31362471" w:rsidP="2C7109F5" w:rsidRDefault="31362471" w14:paraId="7B843E83" w14:textId="35C0E98D">
      <w:pPr>
        <w:pStyle w:val="Normalny"/>
        <w:spacing w:after="0" w:line="360" w:lineRule="auto"/>
        <w:ind w:firstLine="0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2C7109F5" w:rsidR="31362471">
        <w:rPr>
          <w:rFonts w:ascii="Times New Roman" w:hAnsi="Times New Roman" w:cs="Times New Roman"/>
          <w:b w:val="1"/>
          <w:bCs w:val="1"/>
          <w:sz w:val="24"/>
          <w:szCs w:val="24"/>
        </w:rPr>
        <w:t>Wykorzystywany język i narzędzia</w:t>
      </w:r>
    </w:p>
    <w:p w:rsidR="31362471" w:rsidP="2C7109F5" w:rsidRDefault="31362471" w14:paraId="5059507E" w14:textId="43C2F6D0">
      <w:pPr>
        <w:pStyle w:val="Normalny"/>
        <w:spacing w:after="0" w:line="360" w:lineRule="auto"/>
        <w:ind w:firstLine="0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Język programowania: Java</w:t>
      </w:r>
    </w:p>
    <w:p w:rsidR="31362471" w:rsidP="2C7109F5" w:rsidRDefault="31362471" w14:paraId="11C9170F" w14:textId="74EBF2DC">
      <w:pPr>
        <w:pStyle w:val="Normalny"/>
        <w:spacing w:after="0" w:line="360" w:lineRule="auto"/>
        <w:ind w:firstLine="0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Framework do GUI: </w:t>
      </w: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JavaFX</w:t>
      </w:r>
    </w:p>
    <w:p w:rsidR="31362471" w:rsidP="2C7109F5" w:rsidRDefault="31362471" w14:paraId="6D6835C1" w14:textId="4C6BFBE7">
      <w:pPr>
        <w:pStyle w:val="Normalny"/>
        <w:spacing w:after="0" w:line="360" w:lineRule="auto"/>
        <w:ind w:firstLine="0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Narzędzie do budowy projektu: Apache </w:t>
      </w: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Maven</w:t>
      </w:r>
    </w:p>
    <w:p w:rsidR="31362471" w:rsidP="2C7109F5" w:rsidRDefault="31362471" w14:paraId="6D53C4BE" w14:textId="550B81E0">
      <w:pPr>
        <w:pStyle w:val="Normalny"/>
        <w:spacing w:after="0" w:line="360" w:lineRule="auto"/>
        <w:ind w:firstLine="0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IDE: </w:t>
      </w: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IntelliJ</w:t>
      </w: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 IDEA</w:t>
      </w:r>
    </w:p>
    <w:p w:rsidR="31362471" w:rsidP="2C7109F5" w:rsidRDefault="31362471" w14:paraId="3731AACC" w14:textId="7D8D60C4">
      <w:pPr>
        <w:pStyle w:val="Normalny"/>
        <w:spacing w:after="0" w:line="360" w:lineRule="auto"/>
        <w:ind w:firstLine="0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System kontroli wersji: Git</w:t>
      </w:r>
    </w:p>
    <w:p w:rsidR="31362471" w:rsidP="2C7109F5" w:rsidRDefault="31362471" w14:paraId="0589089D" w14:textId="0A28BBE5">
      <w:pPr>
        <w:pStyle w:val="Normalny"/>
        <w:spacing w:after="0" w:line="360" w:lineRule="auto"/>
        <w:ind w:firstLine="0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2C7109F5" w:rsidR="31362471">
        <w:rPr>
          <w:rFonts w:ascii="Times New Roman" w:hAnsi="Times New Roman" w:cs="Times New Roman"/>
          <w:b w:val="1"/>
          <w:bCs w:val="1"/>
          <w:sz w:val="24"/>
          <w:szCs w:val="24"/>
        </w:rPr>
        <w:t>Minimalne wymagania sprzętowe</w:t>
      </w:r>
    </w:p>
    <w:p w:rsidR="31362471" w:rsidP="2C7109F5" w:rsidRDefault="31362471" w14:paraId="051A7B11" w14:textId="75B2B904">
      <w:pPr>
        <w:pStyle w:val="Normalny"/>
        <w:spacing w:after="0" w:line="360" w:lineRule="auto"/>
        <w:ind w:firstLine="0"/>
        <w:jc w:val="both"/>
        <w:rPr>
          <w:rFonts w:ascii="Times New Roman" w:hAnsi="Times New Roman" w:cs="Times New Roman"/>
          <w:sz w:val="22"/>
          <w:szCs w:val="22"/>
        </w:rPr>
      </w:pPr>
      <w:r w:rsidRPr="2C7109F5" w:rsidR="31362471">
        <w:rPr>
          <w:rFonts w:ascii="Times New Roman" w:hAnsi="Times New Roman" w:cs="Times New Roman"/>
          <w:sz w:val="22"/>
          <w:szCs w:val="22"/>
        </w:rPr>
        <w:t xml:space="preserve">Procesor: Intel </w:t>
      </w:r>
      <w:r w:rsidRPr="2C7109F5" w:rsidR="31362471">
        <w:rPr>
          <w:rFonts w:ascii="Times New Roman" w:hAnsi="Times New Roman" w:cs="Times New Roman"/>
          <w:sz w:val="22"/>
          <w:szCs w:val="22"/>
        </w:rPr>
        <w:t>Core</w:t>
      </w:r>
      <w:r w:rsidRPr="2C7109F5" w:rsidR="31362471">
        <w:rPr>
          <w:rFonts w:ascii="Times New Roman" w:hAnsi="Times New Roman" w:cs="Times New Roman"/>
          <w:sz w:val="22"/>
          <w:szCs w:val="22"/>
        </w:rPr>
        <w:t xml:space="preserve"> i3 lub odpowiednik</w:t>
      </w:r>
    </w:p>
    <w:p w:rsidR="31362471" w:rsidP="2C7109F5" w:rsidRDefault="31362471" w14:paraId="2BC45ADC" w14:textId="607F8D54">
      <w:pPr>
        <w:pStyle w:val="Normalny"/>
        <w:spacing w:after="0" w:line="360" w:lineRule="auto"/>
        <w:ind w:firstLine="0"/>
        <w:jc w:val="both"/>
        <w:rPr>
          <w:rFonts w:ascii="Times New Roman" w:hAnsi="Times New Roman" w:cs="Times New Roman"/>
          <w:sz w:val="22"/>
          <w:szCs w:val="22"/>
        </w:rPr>
      </w:pPr>
      <w:r w:rsidRPr="2C7109F5" w:rsidR="31362471">
        <w:rPr>
          <w:rFonts w:ascii="Times New Roman" w:hAnsi="Times New Roman" w:cs="Times New Roman"/>
          <w:sz w:val="22"/>
          <w:szCs w:val="22"/>
        </w:rPr>
        <w:t>Pamięć RAM: 4 GB</w:t>
      </w:r>
    </w:p>
    <w:p w:rsidR="31362471" w:rsidP="2C7109F5" w:rsidRDefault="31362471" w14:paraId="6371D19A" w14:textId="3B6C4D56">
      <w:pPr>
        <w:pStyle w:val="Normalny"/>
        <w:spacing w:after="0" w:line="360" w:lineRule="auto"/>
        <w:ind w:firstLine="0"/>
        <w:jc w:val="both"/>
        <w:rPr>
          <w:rFonts w:ascii="Times New Roman" w:hAnsi="Times New Roman" w:cs="Times New Roman"/>
          <w:sz w:val="22"/>
          <w:szCs w:val="22"/>
        </w:rPr>
      </w:pPr>
      <w:r w:rsidRPr="2C7109F5" w:rsidR="31362471">
        <w:rPr>
          <w:rFonts w:ascii="Times New Roman" w:hAnsi="Times New Roman" w:cs="Times New Roman"/>
          <w:sz w:val="22"/>
          <w:szCs w:val="22"/>
        </w:rPr>
        <w:t>Dysk twardy: 500 MB wolnego miejsca</w:t>
      </w:r>
    </w:p>
    <w:p w:rsidR="31362471" w:rsidP="2C7109F5" w:rsidRDefault="31362471" w14:paraId="5A8C84DA" w14:textId="73E6D025">
      <w:pPr>
        <w:pStyle w:val="Normalny"/>
        <w:spacing w:after="0" w:line="360" w:lineRule="auto"/>
        <w:ind w:firstLine="0"/>
        <w:jc w:val="both"/>
        <w:rPr>
          <w:rFonts w:ascii="Times New Roman" w:hAnsi="Times New Roman" w:cs="Times New Roman"/>
          <w:sz w:val="22"/>
          <w:szCs w:val="22"/>
        </w:rPr>
      </w:pPr>
      <w:r w:rsidRPr="2C7109F5" w:rsidR="31362471">
        <w:rPr>
          <w:rFonts w:ascii="Times New Roman" w:hAnsi="Times New Roman" w:cs="Times New Roman"/>
          <w:sz w:val="22"/>
          <w:szCs w:val="22"/>
        </w:rPr>
        <w:t xml:space="preserve">System operacyjny: Windows, </w:t>
      </w:r>
      <w:r w:rsidRPr="2C7109F5" w:rsidR="31362471">
        <w:rPr>
          <w:rFonts w:ascii="Times New Roman" w:hAnsi="Times New Roman" w:cs="Times New Roman"/>
          <w:sz w:val="22"/>
          <w:szCs w:val="22"/>
        </w:rPr>
        <w:t>macOS</w:t>
      </w:r>
      <w:r w:rsidRPr="2C7109F5" w:rsidR="31362471">
        <w:rPr>
          <w:rFonts w:ascii="Times New Roman" w:hAnsi="Times New Roman" w:cs="Times New Roman"/>
          <w:sz w:val="22"/>
          <w:szCs w:val="22"/>
        </w:rPr>
        <w:t>, Linux</w:t>
      </w:r>
    </w:p>
    <w:p w:rsidR="31362471" w:rsidP="2C7109F5" w:rsidRDefault="31362471" w14:paraId="29CF46EC" w14:textId="5371171C">
      <w:pPr>
        <w:pStyle w:val="Normalny"/>
        <w:spacing w:after="0" w:line="360" w:lineRule="auto"/>
        <w:ind w:firstLine="0"/>
        <w:jc w:val="both"/>
        <w:rPr>
          <w:rFonts w:ascii="Times New Roman" w:hAnsi="Times New Roman" w:cs="Times New Roman"/>
          <w:sz w:val="22"/>
          <w:szCs w:val="22"/>
        </w:rPr>
      </w:pPr>
      <w:r w:rsidRPr="2C7109F5" w:rsidR="31362471">
        <w:rPr>
          <w:rFonts w:ascii="Times New Roman" w:hAnsi="Times New Roman" w:cs="Times New Roman"/>
          <w:sz w:val="22"/>
          <w:szCs w:val="22"/>
        </w:rPr>
        <w:t>Java Development Kit (JDK): Wersja 11 lub nowsza</w:t>
      </w:r>
    </w:p>
    <w:p w:rsidR="31362471" w:rsidP="2C7109F5" w:rsidRDefault="31362471" w14:paraId="3AF665CA" w14:textId="1386C31E">
      <w:pPr>
        <w:pStyle w:val="Normalny"/>
        <w:spacing w:after="0" w:line="360" w:lineRule="auto"/>
        <w:ind w:firstLine="0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2C7109F5" w:rsidR="31362471">
        <w:rPr>
          <w:rFonts w:ascii="Times New Roman" w:hAnsi="Times New Roman" w:cs="Times New Roman"/>
          <w:b w:val="1"/>
          <w:bCs w:val="1"/>
          <w:sz w:val="24"/>
          <w:szCs w:val="24"/>
        </w:rPr>
        <w:t>Zarządzanie danymi i baza danych</w:t>
      </w:r>
    </w:p>
    <w:p w:rsidR="31362471" w:rsidP="2C7109F5" w:rsidRDefault="31362471" w14:paraId="2FBD9C7E" w14:textId="49EEEDFB">
      <w:pPr>
        <w:pStyle w:val="Normalny"/>
        <w:spacing w:after="0" w:line="360" w:lineRule="auto"/>
        <w:ind w:firstLine="0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Dane dotyczące harmonogramu zajęć są przechowywane w pliku tekstowym w formacie JSON. Struktura pliku JSON pozwala na łatwe przechowywanie i przetwarzanie informacji o zajęciach, takich jak nazwa przedmiotu, nazwisko prowadzącego, numer sali, dzień tygodnia i godzina zajęć. Aplikacja zapewnia mechanizmy odczytu i zapisu danych do tego pliku.</w:t>
      </w:r>
    </w:p>
    <w:p w:rsidR="31362471" w:rsidP="2C7109F5" w:rsidRDefault="31362471" w14:paraId="2DD7D63B" w14:textId="69B0627F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 xml:space="preserve"> </w:t>
      </w:r>
    </w:p>
    <w:p w:rsidR="31362471" w:rsidP="2C7109F5" w:rsidRDefault="31362471" w14:paraId="7564E778" w14:textId="7B193960">
      <w:pPr>
        <w:pStyle w:val="Normalny"/>
        <w:spacing w:after="0" w:line="360" w:lineRule="auto"/>
        <w:ind w:firstLine="0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2C7109F5" w:rsidR="31362471">
        <w:rPr>
          <w:rFonts w:ascii="Times New Roman" w:hAnsi="Times New Roman" w:cs="Times New Roman"/>
          <w:b w:val="1"/>
          <w:bCs w:val="1"/>
          <w:sz w:val="24"/>
          <w:szCs w:val="24"/>
        </w:rPr>
        <w:t>Hierarchia klas</w:t>
      </w:r>
    </w:p>
    <w:p w:rsidR="31362471" w:rsidP="2C7109F5" w:rsidRDefault="31362471" w14:paraId="34FC304E" w14:textId="0461D835">
      <w:pPr>
        <w:pStyle w:val="Normalny"/>
        <w:spacing w:after="0" w:line="360" w:lineRule="auto"/>
        <w:ind w:firstLine="0"/>
        <w:jc w:val="both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2C7109F5" w:rsidR="31362471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Poniżej przedstawiono hierarchię klas wraz z krótkim opisem najważniejszych metod:</w:t>
      </w:r>
    </w:p>
    <w:p w:rsidR="31362471" w:rsidP="2C7109F5" w:rsidRDefault="31362471" w14:paraId="6C7BF984" w14:textId="6CA37E94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 xml:space="preserve"> </w:t>
      </w:r>
    </w:p>
    <w:p w:rsidR="31362471" w:rsidP="2C7109F5" w:rsidRDefault="31362471" w14:paraId="1A7F32BE" w14:textId="5A3DA0AD">
      <w:pPr>
        <w:pStyle w:val="Normalny"/>
        <w:spacing w:after="0" w:line="360" w:lineRule="auto"/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2C7109F5" w:rsidR="31362471">
        <w:rPr>
          <w:rFonts w:ascii="Times New Roman" w:hAnsi="Times New Roman" w:cs="Times New Roman"/>
          <w:sz w:val="24"/>
          <w:szCs w:val="24"/>
        </w:rPr>
        <w:t>MainApp</w:t>
      </w:r>
    </w:p>
    <w:p w:rsidR="31362471" w:rsidP="2C7109F5" w:rsidRDefault="31362471" w14:paraId="128C6CB9" w14:textId="23C8C049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Główna klasa uruchamiająca aplikację.</w:t>
      </w:r>
    </w:p>
    <w:p w:rsidR="31362471" w:rsidP="2C7109F5" w:rsidRDefault="31362471" w14:paraId="60D0F6AA" w14:textId="6F6F4A36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 xml:space="preserve">Metoda </w:t>
      </w:r>
      <w:bookmarkStart w:name="_Int_9VtVhEe0" w:id="557212868"/>
      <w:r w:rsidRPr="2C7109F5" w:rsidR="31362471">
        <w:rPr>
          <w:rFonts w:ascii="Times New Roman" w:hAnsi="Times New Roman" w:cs="Times New Roman"/>
          <w:sz w:val="24"/>
          <w:szCs w:val="24"/>
        </w:rPr>
        <w:t>start(</w:t>
      </w:r>
      <w:bookmarkEnd w:id="557212868"/>
      <w:r w:rsidRPr="2C7109F5" w:rsidR="31362471">
        <w:rPr>
          <w:rFonts w:ascii="Times New Roman" w:hAnsi="Times New Roman" w:cs="Times New Roman"/>
          <w:sz w:val="24"/>
          <w:szCs w:val="24"/>
        </w:rPr>
        <w:t>Stage</w:t>
      </w:r>
      <w:r w:rsidRPr="2C7109F5" w:rsidR="31362471">
        <w:rPr>
          <w:rFonts w:ascii="Times New Roman" w:hAnsi="Times New Roman" w:cs="Times New Roman"/>
          <w:sz w:val="24"/>
          <w:szCs w:val="24"/>
        </w:rPr>
        <w:t xml:space="preserve"> </w:t>
      </w:r>
      <w:r w:rsidRPr="2C7109F5" w:rsidR="31362471">
        <w:rPr>
          <w:rFonts w:ascii="Times New Roman" w:hAnsi="Times New Roman" w:cs="Times New Roman"/>
          <w:sz w:val="24"/>
          <w:szCs w:val="24"/>
        </w:rPr>
        <w:t>primaryStage</w:t>
      </w:r>
      <w:r w:rsidRPr="2C7109F5" w:rsidR="31362471">
        <w:rPr>
          <w:rFonts w:ascii="Times New Roman" w:hAnsi="Times New Roman" w:cs="Times New Roman"/>
          <w:sz w:val="24"/>
          <w:szCs w:val="24"/>
        </w:rPr>
        <w:t>) inicjuje główne okno aplikacji.</w:t>
      </w:r>
    </w:p>
    <w:p w:rsidR="31362471" w:rsidP="2C7109F5" w:rsidRDefault="31362471" w14:paraId="02A517AD" w14:textId="2562FF36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Zajecia</w:t>
      </w:r>
    </w:p>
    <w:p w:rsidR="31362471" w:rsidP="2C7109F5" w:rsidRDefault="31362471" w14:paraId="24C71FD9" w14:textId="66BE7896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 xml:space="preserve"> </w:t>
      </w:r>
    </w:p>
    <w:p w:rsidR="31362471" w:rsidP="2C7109F5" w:rsidRDefault="31362471" w14:paraId="6DC0818B" w14:textId="59AA1D66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Klasa bazowa reprezentująca ogólne zajęcia.</w:t>
      </w:r>
    </w:p>
    <w:p w:rsidR="31362471" w:rsidP="2C7109F5" w:rsidRDefault="31362471" w14:paraId="39BAB674" w14:textId="4E782A42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Atrybuty: kierunek, nazwaPrzedmiotu, prowadzacy, numerSali, dzienTygodnia, godzina</w:t>
      </w:r>
    </w:p>
    <w:p w:rsidR="31362471" w:rsidP="2C7109F5" w:rsidRDefault="31362471" w14:paraId="4940814E" w14:textId="0D2EFB14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Metody: czyDlaGrupy(int nrGrupy) - sprawdza, czy zajęcia są dla określonej grupy.</w:t>
      </w:r>
    </w:p>
    <w:p w:rsidR="31362471" w:rsidP="2C7109F5" w:rsidRDefault="31362471" w14:paraId="38B28ED2" w14:textId="39A9006C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Laboratorium (dziedziczy po Zajecia)</w:t>
      </w:r>
    </w:p>
    <w:p w:rsidR="31362471" w:rsidP="2C7109F5" w:rsidRDefault="31362471" w14:paraId="58B346DE" w14:textId="2C27D35E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 xml:space="preserve"> </w:t>
      </w:r>
    </w:p>
    <w:p w:rsidR="31362471" w:rsidP="2C7109F5" w:rsidRDefault="31362471" w14:paraId="4DEAD906" w14:textId="1A08F52B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Atrybut dodatkowy: numerGrupy</w:t>
      </w:r>
    </w:p>
    <w:p w:rsidR="31362471" w:rsidP="2C7109F5" w:rsidRDefault="31362471" w14:paraId="7C821F16" w14:textId="45052F76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Metody: Przeciążenie czyDlaGrupy(int nrGrupy).</w:t>
      </w:r>
    </w:p>
    <w:p w:rsidR="31362471" w:rsidP="2C7109F5" w:rsidRDefault="31362471" w14:paraId="34666F8F" w14:textId="74350831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Wykład (dziedziczy po Zajecia)</w:t>
      </w:r>
    </w:p>
    <w:p w:rsidR="31362471" w:rsidP="2C7109F5" w:rsidRDefault="31362471" w14:paraId="1AC40106" w14:textId="5D2582A6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 xml:space="preserve"> </w:t>
      </w:r>
    </w:p>
    <w:p w:rsidR="31362471" w:rsidP="2C7109F5" w:rsidRDefault="31362471" w14:paraId="4E205C9E" w14:textId="746350BC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Metody: Przeciążenie czyDlaGrupy(int nrGrupy) - zawsze zwraca true.</w:t>
      </w:r>
    </w:p>
    <w:p w:rsidR="31362471" w:rsidP="2C7109F5" w:rsidRDefault="31362471" w14:paraId="267CDCD2" w14:textId="071B2DAC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Projekt (dziedziczy po Zajecia)</w:t>
      </w:r>
    </w:p>
    <w:p w:rsidR="31362471" w:rsidP="2C7109F5" w:rsidRDefault="31362471" w14:paraId="0B20AAB2" w14:textId="081025E9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 xml:space="preserve"> </w:t>
      </w:r>
    </w:p>
    <w:p w:rsidR="31362471" w:rsidP="2C7109F5" w:rsidRDefault="31362471" w14:paraId="65132BBB" w14:textId="3C523398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Atrybuty dodatkowe: numerGrupy1, numerGrupy2</w:t>
      </w:r>
    </w:p>
    <w:p w:rsidR="31362471" w:rsidP="2C7109F5" w:rsidRDefault="31362471" w14:paraId="433536F5" w14:textId="70C3A247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Metody: Przeciążenie czyDlaGrupy(int nrGrupy).</w:t>
      </w:r>
    </w:p>
    <w:p w:rsidR="31362471" w:rsidP="2C7109F5" w:rsidRDefault="31362471" w14:paraId="02D2F701" w14:textId="0F6C93E6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Plan</w:t>
      </w:r>
    </w:p>
    <w:p w:rsidR="31362471" w:rsidP="2C7109F5" w:rsidRDefault="31362471" w14:paraId="230663A4" w14:textId="396272DE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 xml:space="preserve"> </w:t>
      </w:r>
    </w:p>
    <w:p w:rsidR="31362471" w:rsidP="2C7109F5" w:rsidRDefault="31362471" w14:paraId="10FE60FA" w14:textId="51F496B9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Klasa zarządzająca harmonogramem zajęć.</w:t>
      </w:r>
    </w:p>
    <w:p w:rsidR="31362471" w:rsidP="2C7109F5" w:rsidRDefault="31362471" w14:paraId="0B0FF0F4" w14:textId="28422B12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Atrybuty: listaZajec</w:t>
      </w:r>
    </w:p>
    <w:p w:rsidR="31362471" w:rsidP="2C7109F5" w:rsidRDefault="31362471" w14:paraId="51267569" w14:textId="31C2C488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Metody: dodajZajecia(Zajecia zajecia), usunZajecia(Zajecia zajecia), wypiszPodzialDnia(String dzien), wypiszPodzialGrupy(int nrGrupy), wypiszPodzialSali(int nrSali)</w:t>
      </w:r>
    </w:p>
    <w:p w:rsidR="31362471" w:rsidP="2C7109F5" w:rsidRDefault="31362471" w14:paraId="0DE3342F" w14:textId="1302824C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PlikManager</w:t>
      </w:r>
    </w:p>
    <w:p w:rsidR="31362471" w:rsidP="2C7109F5" w:rsidRDefault="31362471" w14:paraId="7A62C463" w14:textId="60F34CE6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 xml:space="preserve"> </w:t>
      </w:r>
    </w:p>
    <w:p w:rsidR="31362471" w:rsidP="2C7109F5" w:rsidRDefault="31362471" w14:paraId="665A8D3F" w14:textId="174A8DBB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Klasa odpowiedzialna za operacje na plikach.</w:t>
      </w:r>
    </w:p>
    <w:p w:rsidR="31362471" w:rsidP="2C7109F5" w:rsidRDefault="31362471" w14:paraId="33BB770D" w14:textId="1157C8C6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Metody: zapiszDoPliku(List&lt;Zajecia&gt; zajecia, String plik), wczytajZPliku(String plik)</w:t>
      </w:r>
    </w:p>
    <w:p w:rsidR="31362471" w:rsidP="2C7109F5" w:rsidRDefault="31362471" w14:paraId="19514340" w14:textId="32920996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GUIController</w:t>
      </w:r>
    </w:p>
    <w:p w:rsidR="31362471" w:rsidP="2C7109F5" w:rsidRDefault="31362471" w14:paraId="29FFF1B7" w14:textId="11244F67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 xml:space="preserve"> </w:t>
      </w:r>
    </w:p>
    <w:p w:rsidR="31362471" w:rsidP="2C7109F5" w:rsidRDefault="31362471" w14:paraId="11553787" w14:textId="2DC57701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Klasa odpowiedzialna za interakcje z interfejsem użytkownika.</w:t>
      </w:r>
    </w:p>
    <w:p w:rsidR="31362471" w:rsidP="2C7109F5" w:rsidRDefault="31362471" w14:paraId="0A2E28C7" w14:textId="0126423C">
      <w:pPr>
        <w:pStyle w:val="Normalny"/>
        <w:spacing w:after="0" w:line="360" w:lineRule="auto"/>
        <w:ind w:firstLine="0"/>
        <w:jc w:val="both"/>
      </w:pPr>
      <w:r w:rsidRPr="2C7109F5" w:rsidR="31362471">
        <w:rPr>
          <w:rFonts w:ascii="Times New Roman" w:hAnsi="Times New Roman" w:cs="Times New Roman"/>
          <w:sz w:val="24"/>
          <w:szCs w:val="24"/>
        </w:rPr>
        <w:t>Metody: dodajZajecia, usunZajecia, pokazPodzialDnia, pokazPodzialGrupy, pokazPodzialSali</w:t>
      </w:r>
    </w:p>
    <w:p w:rsidR="2C7109F5" w:rsidP="2C7109F5" w:rsidRDefault="2C7109F5" w14:paraId="53A50BEF" w14:textId="3EEF180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23B9" w:rsidP="004023B9" w:rsidRDefault="004023B9" w14:paraId="53C72FFC" w14:textId="549FA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2C7109F5" w:rsidR="1F2236E7">
        <w:rPr>
          <w:rFonts w:ascii="Times New Roman" w:hAnsi="Times New Roman" w:cs="Times New Roman"/>
          <w:sz w:val="24"/>
          <w:szCs w:val="24"/>
        </w:rPr>
        <w:t>D</w:t>
      </w:r>
      <w:r w:rsidRPr="2C7109F5" w:rsidR="7CE80604">
        <w:rPr>
          <w:rFonts w:ascii="Times New Roman" w:hAnsi="Times New Roman" w:cs="Times New Roman"/>
          <w:sz w:val="24"/>
          <w:szCs w:val="24"/>
        </w:rPr>
        <w:t xml:space="preserve">iagram klas: </w:t>
      </w:r>
    </w:p>
    <w:p w:rsidR="004023B9" w:rsidP="2C7109F5" w:rsidRDefault="004023B9" w14:paraId="1B88A85F" w14:textId="1C54708D">
      <w:pPr>
        <w:pStyle w:val="Normalny"/>
        <w:spacing w:line="360" w:lineRule="auto"/>
        <w:jc w:val="center"/>
      </w:pPr>
      <w:r w:rsidR="59532848">
        <w:drawing>
          <wp:inline wp14:editId="61F62791" wp14:anchorId="53A64C19">
            <wp:extent cx="5762626" cy="3981450"/>
            <wp:effectExtent l="0" t="0" r="0" b="0"/>
            <wp:docPr id="38061405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c7033c1234b497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201E" w:rsidP="0081201E" w:rsidRDefault="004023B9" w14:paraId="7A591812" w14:textId="2B454051">
      <w:pPr>
        <w:pStyle w:val="Legenda"/>
        <w:rPr>
          <w:iCs w:val="0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10388E">
        <w:rPr>
          <w:noProof/>
          <w:szCs w:val="22"/>
        </w:rPr>
        <w:t>1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 xml:space="preserve">. Diagram klas </w:t>
      </w:r>
      <w:r w:rsidR="00D22C9C">
        <w:rPr>
          <w:szCs w:val="22"/>
        </w:rPr>
        <w:t>za</w:t>
      </w:r>
      <w:r w:rsidRPr="0050237B">
        <w:rPr>
          <w:szCs w:val="22"/>
        </w:rPr>
        <w:t>projektowanej aplikacji</w:t>
      </w:r>
      <w:r w:rsidR="0081201E">
        <w:rPr>
          <w:szCs w:val="22"/>
        </w:rPr>
        <w:br w:type="page"/>
      </w:r>
    </w:p>
    <w:p w:rsidR="00691E9E" w:rsidP="00803F14" w:rsidRDefault="00803F14" w14:paraId="7423F794" w14:textId="2C8A2C69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name="_Toc166484410" w:id="2"/>
      <w:r w:rsidRPr="00D55ED8">
        <w:rPr>
          <w:rFonts w:ascii="Times New Roman" w:hAnsi="Times New Roman" w:cs="Times New Roman"/>
          <w:b/>
          <w:sz w:val="24"/>
        </w:rPr>
        <w:t>Harmonogram realizacji projektu</w:t>
      </w:r>
      <w:bookmarkEnd w:id="2"/>
    </w:p>
    <w:p w:rsidR="00803F14" w:rsidP="2C7109F5" w:rsidRDefault="00803F14" w14:paraId="2C0E5C03" w14:textId="560935F2">
      <w:pPr>
        <w:spacing w:before="120" w:after="0" w:line="360" w:lineRule="auto"/>
        <w:ind w:firstLine="709"/>
        <w:jc w:val="both"/>
      </w:pPr>
      <w:r w:rsidRPr="2C7109F5" w:rsidR="350A3D98">
        <w:rPr>
          <w:rFonts w:ascii="Times New Roman" w:hAnsi="Times New Roman" w:cs="Times New Roman"/>
          <w:sz w:val="24"/>
          <w:szCs w:val="24"/>
        </w:rPr>
        <w:t xml:space="preserve"> </w:t>
      </w:r>
      <w:r w:rsidR="50358B80">
        <w:drawing>
          <wp:inline wp14:editId="70AA1791" wp14:anchorId="296088AF">
            <wp:extent cx="5762626" cy="3362325"/>
            <wp:effectExtent l="0" t="0" r="0" b="0"/>
            <wp:docPr id="4815437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104ca0b738e4e1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59AA" w:rsidP="00A559AA" w:rsidRDefault="00A559AA" w14:paraId="34D3421D" w14:textId="2F69A0A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10388E">
        <w:rPr>
          <w:noProof/>
          <w:szCs w:val="22"/>
        </w:rPr>
        <w:t>2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 Diagram Gantta</w:t>
      </w:r>
    </w:p>
    <w:p w:rsidR="00C4312A" w:rsidP="2C78C64E" w:rsidRDefault="00C4312A" w14:paraId="0E0EEACD" w14:textId="2D710482">
      <w:pPr>
        <w:spacing w:after="0" w:line="360" w:lineRule="auto"/>
        <w:ind w:firstLine="709"/>
        <w:jc w:val="both"/>
        <w:rPr>
          <w:rFonts w:ascii="Times New Roman" w:hAnsi="Times New Roman"/>
        </w:rPr>
      </w:pPr>
      <w:r w:rsidRPr="2C78C64E" w:rsidR="00E935DF">
        <w:rPr>
          <w:rFonts w:ascii="Times New Roman" w:hAnsi="Times New Roman" w:cs="Times New Roman"/>
          <w:sz w:val="24"/>
          <w:szCs w:val="24"/>
        </w:rPr>
        <w:t xml:space="preserve">Projekt realizowany był z wykorzystaniem systemu kontroli wersji Git, wszystkie pliki źródłowe projektu znajdują się pod adres: </w:t>
      </w:r>
      <w:r w:rsidRPr="2C78C64E" w:rsidR="1E2C68B0">
        <w:rPr>
          <w:rFonts w:ascii="Times New Roman" w:hAnsi="Times New Roman" w:cs="Times New Roman"/>
          <w:sz w:val="24"/>
          <w:szCs w:val="24"/>
        </w:rPr>
        <w:t>https://github.com/GAJAHO/zadania-java-studia</w:t>
      </w:r>
      <w:r w:rsidRPr="2C78C64E" w:rsidR="00E935DF">
        <w:rPr>
          <w:rFonts w:ascii="Times New Roman" w:hAnsi="Times New Roman" w:cs="Times New Roman"/>
          <w:sz w:val="24"/>
          <w:szCs w:val="24"/>
        </w:rPr>
        <w:t xml:space="preserve"> i będą dostępne do 3</w:t>
      </w:r>
      <w:r w:rsidRPr="2C78C64E" w:rsidR="6EED3F0E">
        <w:rPr>
          <w:rFonts w:ascii="Times New Roman" w:hAnsi="Times New Roman" w:cs="Times New Roman"/>
          <w:sz w:val="24"/>
          <w:szCs w:val="24"/>
        </w:rPr>
        <w:t>0</w:t>
      </w:r>
      <w:r w:rsidRPr="2C78C64E" w:rsidR="00E935DF">
        <w:rPr>
          <w:rFonts w:ascii="Times New Roman" w:hAnsi="Times New Roman" w:cs="Times New Roman"/>
          <w:sz w:val="24"/>
          <w:szCs w:val="24"/>
        </w:rPr>
        <w:t>.0</w:t>
      </w:r>
      <w:r w:rsidRPr="2C78C64E" w:rsidR="4D5A0837">
        <w:rPr>
          <w:rFonts w:ascii="Times New Roman" w:hAnsi="Times New Roman" w:cs="Times New Roman"/>
          <w:sz w:val="24"/>
          <w:szCs w:val="24"/>
        </w:rPr>
        <w:t>6</w:t>
      </w:r>
      <w:r w:rsidRPr="2C78C64E" w:rsidR="00E935DF">
        <w:rPr>
          <w:rFonts w:ascii="Times New Roman" w:hAnsi="Times New Roman" w:cs="Times New Roman"/>
          <w:sz w:val="24"/>
          <w:szCs w:val="24"/>
        </w:rPr>
        <w:t>.202</w:t>
      </w:r>
      <w:r w:rsidRPr="2C78C64E" w:rsidR="5BAB831E">
        <w:rPr>
          <w:rFonts w:ascii="Times New Roman" w:hAnsi="Times New Roman" w:cs="Times New Roman"/>
          <w:sz w:val="24"/>
          <w:szCs w:val="24"/>
        </w:rPr>
        <w:t>5</w:t>
      </w:r>
      <w:r w:rsidRPr="2C78C64E" w:rsidR="00E935DF">
        <w:rPr>
          <w:rFonts w:ascii="Times New Roman" w:hAnsi="Times New Roman" w:cs="Times New Roman"/>
          <w:sz w:val="24"/>
          <w:szCs w:val="24"/>
        </w:rPr>
        <w:t>.</w:t>
      </w:r>
      <w:r>
        <w:br w:type="page"/>
      </w:r>
    </w:p>
    <w:p w:rsidRPr="00D55ED8" w:rsidR="00803F14" w:rsidP="00D55ED8" w:rsidRDefault="00D55ED8" w14:paraId="3765EBE2" w14:textId="0125655F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name="_Toc166484411" w:id="3"/>
      <w:r w:rsidRPr="00D55ED8">
        <w:rPr>
          <w:rFonts w:ascii="Times New Roman" w:hAnsi="Times New Roman" w:cs="Times New Roman"/>
          <w:b/>
          <w:sz w:val="24"/>
        </w:rPr>
        <w:t>Prezentacja warstwy użytkowej projektu</w:t>
      </w:r>
      <w:bookmarkEnd w:id="3"/>
    </w:p>
    <w:p w:rsidRPr="0050237B" w:rsidR="00DC3F98" w:rsidP="2C78C64E" w:rsidRDefault="00DC3F98" w14:paraId="617DE73A" w14:textId="5A0DF4ED">
      <w:pPr>
        <w:spacing w:after="0" w:line="360" w:lineRule="auto"/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2C78C64E" w:rsidR="4DD883AF">
        <w:rPr>
          <w:rFonts w:ascii="Times New Roman" w:hAnsi="Times New Roman" w:cs="Times New Roman"/>
          <w:sz w:val="24"/>
          <w:szCs w:val="24"/>
        </w:rPr>
        <w:t>Opis aplikacji:</w:t>
      </w:r>
    </w:p>
    <w:p w:rsidRPr="0050237B" w:rsidR="00DC3F98" w:rsidP="2C78C64E" w:rsidRDefault="00DC3F98" w14:paraId="571FAF3F" w14:textId="478AF772">
      <w:pPr>
        <w:pStyle w:val="Akapitzlist"/>
        <w:numPr>
          <w:ilvl w:val="0"/>
          <w:numId w:val="11"/>
        </w:numPr>
        <w:spacing w:before="240" w:beforeAutospacing="off" w:after="240" w:afterAutospacing="off"/>
        <w:rPr>
          <w:noProof w:val="0"/>
          <w:lang w:val="pl-PL"/>
        </w:rPr>
      </w:pPr>
      <w:r w:rsidRPr="2C78C64E" w:rsidR="4DD883AF">
        <w:rPr>
          <w:noProof w:val="0"/>
          <w:lang w:val="pl-PL"/>
        </w:rPr>
        <w:t>Główne okno aplikacji umożliwia przeglądanie harmonogramu, dodawanie, edytowanie i usuwanie zajęć.</w:t>
      </w:r>
    </w:p>
    <w:p w:rsidRPr="0050237B" w:rsidR="00DC3F98" w:rsidP="00DC3F98" w:rsidRDefault="00DC3F98" w14:paraId="6D87FD02" w14:textId="5749DF05">
      <w:pPr>
        <w:pStyle w:val="Legenda"/>
      </w:pPr>
      <w:r w:rsidR="3CAC6D89">
        <w:drawing>
          <wp:inline wp14:editId="1A67010E" wp14:anchorId="17055688">
            <wp:extent cx="5762626" cy="4562475"/>
            <wp:effectExtent l="0" t="0" r="0" b="0"/>
            <wp:docPr id="120459686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3a6a54a5041400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CAC6D89">
        <w:rPr/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Pr="2C78C64E" w:rsidR="3CAC6D89">
        <w:rPr>
          <w:noProof/>
        </w:rPr>
        <w:t>4</w:t>
      </w:r>
      <w:r>
        <w:fldChar w:fldCharType="end"/>
      </w:r>
      <w:r w:rsidR="3CAC6D89">
        <w:rPr/>
        <w:t>. Główne okno aplikacji</w:t>
      </w:r>
    </w:p>
    <w:p w:rsidRPr="0050237B" w:rsidR="00DC3F98" w:rsidP="2C78C64E" w:rsidRDefault="00DC3F98" w14:paraId="6F6EA848" w14:textId="44E5DEF6">
      <w:pPr>
        <w:pStyle w:val="Normalny"/>
        <w:spacing w:before="240" w:beforeAutospacing="off" w:after="240" w:afterAutospacing="off"/>
        <w:ind w:left="0"/>
      </w:pPr>
    </w:p>
    <w:p w:rsidRPr="0050237B" w:rsidR="00DC3F98" w:rsidP="2C78C64E" w:rsidRDefault="00DC3F98" w14:paraId="0BB061E1" w14:textId="4A6DDF2C">
      <w:pPr>
        <w:pStyle w:val="Akapitzlist"/>
        <w:numPr>
          <w:ilvl w:val="0"/>
          <w:numId w:val="11"/>
        </w:numPr>
        <w:rPr/>
      </w:pPr>
      <w:r w:rsidRPr="2C78C64E" w:rsidR="4DD883AF">
        <w:rPr>
          <w:noProof w:val="0"/>
          <w:lang w:val="pl-PL"/>
        </w:rPr>
        <w:t>Ekran dodawania zajęć zawiera formularz z polami dla kierunku, nazwy przedmiotu, prowadzącego, sali, dnia tygodnia i godziny zajęć.</w:t>
      </w:r>
    </w:p>
    <w:p w:rsidR="0073058D" w:rsidP="2C78C64E" w:rsidRDefault="00DF496A" w14:paraId="51BF818B" w14:textId="281F5B61">
      <w:pPr>
        <w:pStyle w:val="Normalny"/>
        <w:spacing w:after="0" w:line="360" w:lineRule="auto"/>
        <w:jc w:val="center"/>
      </w:pPr>
      <w:r w:rsidR="66BF1A8F">
        <w:drawing>
          <wp:inline wp14:editId="4BB6D412" wp14:anchorId="5DEF3E90">
            <wp:extent cx="5762626" cy="4543425"/>
            <wp:effectExtent l="0" t="0" r="0" b="0"/>
            <wp:docPr id="49905423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d01288464914cd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454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58BC" w:rsidP="00DC3F98" w:rsidRDefault="00DC3F98" w14:paraId="61E1B7C3" w14:textId="5D562586">
      <w:pPr>
        <w:pStyle w:val="Legenda"/>
        <w:rPr>
          <w:szCs w:val="22"/>
        </w:rPr>
      </w:pPr>
      <w:bookmarkStart w:name="_Hlk128654282" w:id="4"/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noProof/>
          <w:szCs w:val="22"/>
        </w:rPr>
        <w:t>5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 xml:space="preserve">. Przykład wygenerowanego </w:t>
      </w:r>
      <w:bookmarkEnd w:id="4"/>
      <w:r w:rsidRPr="0050237B">
        <w:rPr>
          <w:szCs w:val="22"/>
        </w:rPr>
        <w:t>wykresu dla zadanych parametrów</w:t>
      </w:r>
    </w:p>
    <w:p w:rsidR="004858BC" w:rsidRDefault="004858BC" w14:paraId="4CEA7553" w14:textId="77777777">
      <w:pPr>
        <w:rPr>
          <w:rFonts w:ascii="Times New Roman" w:hAnsi="Times New Roman"/>
          <w:iCs/>
        </w:rPr>
      </w:pPr>
      <w:r>
        <w:br w:type="page"/>
      </w:r>
    </w:p>
    <w:p w:rsidR="0069142E" w:rsidP="00DF496A" w:rsidRDefault="0069142E" w14:paraId="18082890" w14:textId="6963F1B3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name="_Toc166484412" w:id="5"/>
      <w:r>
        <w:rPr>
          <w:rFonts w:ascii="Times New Roman" w:hAnsi="Times New Roman" w:cs="Times New Roman"/>
          <w:b/>
          <w:sz w:val="24"/>
        </w:rPr>
        <w:t>Podsumowanie</w:t>
      </w:r>
      <w:bookmarkEnd w:id="5"/>
    </w:p>
    <w:p w:rsidR="00942104" w:rsidP="2C78C64E" w:rsidRDefault="0069142E" w14:paraId="27B6B7E9" w14:textId="04642B55">
      <w:pPr>
        <w:spacing w:after="0" w:line="360" w:lineRule="auto"/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2C78C64E" w:rsidR="45CA5512">
        <w:rPr>
          <w:rFonts w:ascii="Times New Roman" w:hAnsi="Times New Roman" w:cs="Times New Roman"/>
          <w:sz w:val="24"/>
          <w:szCs w:val="24"/>
        </w:rPr>
        <w:t>Projekt "System rezerwacji sal/podział godzin" umożliwia efektywne zarządzanie harmonogramem zajęć na uczelni, zapobiega konfliktom rezerwacji oraz oferuje intuicyjny interfejs użytkownika. W przyszłości planowane jest rozszerzenie funkcjonalności o możliwość integracji z systemami zewnętrznymi oraz automatyczne generowanie harmonogramów.</w:t>
      </w:r>
    </w:p>
    <w:p w:rsidR="00942104" w:rsidRDefault="00942104" w14:paraId="75162DD1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Pr="00DF496A" w:rsidR="00DF496A" w:rsidP="00DF496A" w:rsidRDefault="00DF496A" w14:paraId="7F20AA03" w14:textId="6F6886CC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name="_Toc166484413" w:id="6"/>
      <w:r w:rsidRPr="2C78C64E" w:rsidR="00DF496A">
        <w:rPr>
          <w:rFonts w:ascii="Times New Roman" w:hAnsi="Times New Roman" w:cs="Times New Roman"/>
          <w:b w:val="1"/>
          <w:bCs w:val="1"/>
          <w:sz w:val="24"/>
          <w:szCs w:val="24"/>
        </w:rPr>
        <w:t>Literatura</w:t>
      </w:r>
      <w:bookmarkEnd w:id="6"/>
    </w:p>
    <w:p w:rsidRPr="00B75D65" w:rsidR="009A2B9C" w:rsidP="00B75D65" w:rsidRDefault="00DF496A" w14:paraId="32E26C53" w14:textId="5FEF45E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2C78C64E" w:rsidR="61BFB7EE">
        <w:rPr>
          <w:rFonts w:ascii="Times New Roman" w:hAnsi="Times New Roman" w:cs="Times New Roman"/>
          <w:sz w:val="24"/>
          <w:szCs w:val="24"/>
        </w:rPr>
        <w:t>Strona do tworzenia diagramu: https://online.visual-paradigm.com/pl/charts/templates/gantt-charts/gantt-chart/</w:t>
      </w:r>
    </w:p>
    <w:sectPr w:rsidRPr="00B75D65" w:rsidR="009A2B9C" w:rsidSect="00606776">
      <w:footerReference w:type="default" r:id="rId16"/>
      <w:pgSz w:w="11906" w:h="16838" w:orient="portrait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FC3930" w:rsidP="00606776" w:rsidRDefault="00FC3930" w14:paraId="490AEB8F" w14:textId="77777777">
      <w:pPr>
        <w:spacing w:after="0" w:line="240" w:lineRule="auto"/>
      </w:pPr>
      <w:r>
        <w:separator/>
      </w:r>
    </w:p>
  </w:endnote>
  <w:endnote w:type="continuationSeparator" w:id="0">
    <w:p w:rsidR="00FC3930" w:rsidP="00606776" w:rsidRDefault="00FC3930" w14:paraId="4979F93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Pr="00826359" w:rsidR="00606776" w:rsidRDefault="00606776" w14:paraId="27B1932D" w14:textId="77777777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Pr="00826359" w:rsidR="0053079D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606776" w:rsidRDefault="00606776" w14:paraId="6267EF4D" w14:textId="7777777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FC3930" w:rsidP="00606776" w:rsidRDefault="00FC3930" w14:paraId="2337D08D" w14:textId="77777777">
      <w:pPr>
        <w:spacing w:after="0" w:line="240" w:lineRule="auto"/>
      </w:pPr>
      <w:r>
        <w:separator/>
      </w:r>
    </w:p>
  </w:footnote>
  <w:footnote w:type="continuationSeparator" w:id="0">
    <w:p w:rsidR="00FC3930" w:rsidP="00606776" w:rsidRDefault="00FC3930" w14:paraId="09FAF9CB" w14:textId="77777777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textHash int2:hashCode="g0+8hBkj8zY8mG" int2:id="CS8Io8ZL">
      <int2:state int2:type="AugLoop_Text_Critique" int2:value="Rejected"/>
    </int2:textHash>
    <int2:textHash int2:hashCode="MGM2lKWB7iUkFk" int2:id="JsOQjtM8">
      <int2:state int2:type="AugLoop_Text_Critique" int2:value="Rejected"/>
    </int2:textHash>
    <int2:textHash int2:hashCode="rF2Ev65yapbMQZ" int2:id="T88chEG8">
      <int2:state int2:type="AugLoop_Text_Critique" int2:value="Rejected"/>
    </int2:textHash>
    <int2:textHash int2:hashCode="pm22qfDZgYDTs1" int2:id="znzv9Iei">
      <int2:state int2:type="AugLoop_Text_Critique" int2:value="Rejected"/>
    </int2:textHash>
    <int2:textHash int2:hashCode="G0HDCixX5ILtGb" int2:id="N0HcJncz">
      <int2:state int2:type="AugLoop_Text_Critique" int2:value="Rejected"/>
    </int2:textHash>
    <int2:textHash int2:hashCode="M/mMt2pnIbYk9w" int2:id="UhnD9VAg">
      <int2:state int2:type="AugLoop_Text_Critique" int2:value="Rejected"/>
    </int2:textHash>
    <int2:textHash int2:hashCode="cQJ4CwUgcVB/oV" int2:id="DEl48NAG">
      <int2:state int2:type="AugLoop_Text_Critique" int2:value="Rejected"/>
    </int2:textHash>
    <int2:textHash int2:hashCode="bIUl3WY7kZjj2X" int2:id="DzpTWm47">
      <int2:state int2:type="AugLoop_Text_Critique" int2:value="Rejected"/>
    </int2:textHash>
    <int2:textHash int2:hashCode="AmrTsL4SdENhJd" int2:id="H8vOVI1X">
      <int2:state int2:type="AugLoop_Text_Critique" int2:value="Rejected"/>
    </int2:textHash>
    <int2:textHash int2:hashCode="T145rM8OWnwsMy" int2:id="cTMaUs5O">
      <int2:state int2:type="AugLoop_Text_Critique" int2:value="Rejected"/>
    </int2:textHash>
    <int2:textHash int2:hashCode="xqagQ2ndRkV606" int2:id="dAKPF1kj">
      <int2:state int2:type="AugLoop_Text_Critique" int2:value="Rejected"/>
    </int2:textHash>
    <int2:textHash int2:hashCode="5cEJ8ppMUEaZ5M" int2:id="zHdOf1yn">
      <int2:state int2:type="AugLoop_Text_Critique" int2:value="Rejected"/>
    </int2:textHash>
    <int2:textHash int2:hashCode="NGwzUIFshiklK9" int2:id="bJCY1Gvs">
      <int2:state int2:type="AugLoop_Text_Critique" int2:value="Rejected"/>
    </int2:textHash>
    <int2:textHash int2:hashCode="RvirfAz/nffNEk" int2:id="bgKqqnWM">
      <int2:state int2:type="AugLoop_Text_Critique" int2:value="Rejected"/>
    </int2:textHash>
    <int2:textHash int2:hashCode="7bicxAJscdr/Ky" int2:id="nxZsGghj">
      <int2:state int2:type="AugLoop_Text_Critique" int2:value="Rejected"/>
    </int2:textHash>
    <int2:textHash int2:hashCode="96KbQUOBCIr+PD" int2:id="HPiRAAeD">
      <int2:state int2:type="AugLoop_Text_Critique" int2:value="Rejected"/>
    </int2:textHash>
    <int2:textHash int2:hashCode="0Mes181qxeH08y" int2:id="WN5wXXyK">
      <int2:state int2:type="AugLoop_Text_Critique" int2:value="Rejected"/>
    </int2:textHash>
    <int2:textHash int2:hashCode="ldQu2ZwRsxO24N" int2:id="PuWkfJiN">
      <int2:state int2:type="AugLoop_Text_Critique" int2:value="Rejected"/>
    </int2:textHash>
    <int2:textHash int2:hashCode="yLItKLPO59yulY" int2:id="Z2CcZX6x">
      <int2:state int2:type="AugLoop_Text_Critique" int2:value="Rejected"/>
    </int2:textHash>
    <int2:textHash int2:hashCode="Rbzv8c3RSSAMaJ" int2:id="ynLZmb2g">
      <int2:state int2:type="AugLoop_Text_Critique" int2:value="Rejected"/>
    </int2:textHash>
    <int2:textHash int2:hashCode="K0TWGi8jOwKnXE" int2:id="OPFfnpFL">
      <int2:state int2:type="AugLoop_Text_Critique" int2:value="Rejected"/>
    </int2:textHash>
    <int2:textHash int2:hashCode="rO/BvoVAwnw3JU" int2:id="eXMMRM4U">
      <int2:state int2:type="AugLoop_Text_Critique" int2:value="Rejected"/>
    </int2:textHash>
    <int2:textHash int2:hashCode="eJovLr0KtnJ0g2" int2:id="2oEjgXF5">
      <int2:state int2:type="AugLoop_Text_Critique" int2:value="Rejected"/>
    </int2:textHash>
    <int2:textHash int2:hashCode="QzMAC2iwh6IIbq" int2:id="T7FlcOMP">
      <int2:state int2:type="AugLoop_Text_Critique" int2:value="Rejected"/>
    </int2:textHash>
    <int2:textHash int2:hashCode="oRc3zfbN4fugN3" int2:id="r4Ps685A">
      <int2:state int2:type="AugLoop_Text_Critique" int2:value="Rejected"/>
    </int2:textHash>
    <int2:textHash int2:hashCode="iCLZJShnThu8g0" int2:id="WNHMuEl5">
      <int2:state int2:type="AugLoop_Text_Critique" int2:value="Rejected"/>
    </int2:textHash>
    <int2:textHash int2:hashCode="g8iVKKwEM/FXKL" int2:id="gFvYs9df">
      <int2:state int2:type="AugLoop_Text_Critique" int2:value="Rejected"/>
    </int2:textHash>
    <int2:bookmark int2:bookmarkName="_Int_9VtVhEe0" int2:invalidationBookmarkName="" int2:hashCode="sJ6uZliqTxTxLp" int2:id="AfPkEntF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37">
    <w:nsid w:val="5011659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3a07bb9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5">
    <w:nsid w:val="20441b5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3a5830a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0BB846F0"/>
    <w:multiLevelType w:val="hybridMultilevel"/>
    <w:tmpl w:val="2B1EA5E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E0C0B6E"/>
    <w:multiLevelType w:val="hybridMultilevel"/>
    <w:tmpl w:val="4A66BDC6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E3F3F0D"/>
    <w:multiLevelType w:val="hybridMultilevel"/>
    <w:tmpl w:val="255EF654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1915DE"/>
    <w:multiLevelType w:val="hybridMultilevel"/>
    <w:tmpl w:val="340E5A6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9271B5F"/>
    <w:multiLevelType w:val="hybridMultilevel"/>
    <w:tmpl w:val="940AD40E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2B29F4"/>
    <w:multiLevelType w:val="hybridMultilevel"/>
    <w:tmpl w:val="71CE9018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1C71925"/>
    <w:multiLevelType w:val="hybridMultilevel"/>
    <w:tmpl w:val="9A6E1A4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9D46853"/>
    <w:multiLevelType w:val="hybridMultilevel"/>
    <w:tmpl w:val="1D26C5E6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1C050C5"/>
    <w:multiLevelType w:val="hybridMultilevel"/>
    <w:tmpl w:val="D26AD25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2B44AF"/>
    <w:multiLevelType w:val="hybridMultilevel"/>
    <w:tmpl w:val="6A909DC8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42928FF"/>
    <w:multiLevelType w:val="hybridMultilevel"/>
    <w:tmpl w:val="EE92E66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59D64F8"/>
    <w:multiLevelType w:val="hybridMultilevel"/>
    <w:tmpl w:val="AD9E263C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8745780"/>
    <w:multiLevelType w:val="hybridMultilevel"/>
    <w:tmpl w:val="22BE2618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A20784C"/>
    <w:multiLevelType w:val="hybridMultilevel"/>
    <w:tmpl w:val="C1E866E4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C9D5786"/>
    <w:multiLevelType w:val="hybridMultilevel"/>
    <w:tmpl w:val="EF88C31E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0CE2CAF"/>
    <w:multiLevelType w:val="hybridMultilevel"/>
    <w:tmpl w:val="076628BE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4" w15:restartNumberingAfterBreak="0">
    <w:nsid w:val="53C26E3A"/>
    <w:multiLevelType w:val="hybridMultilevel"/>
    <w:tmpl w:val="DA603C48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6FE1A9C"/>
    <w:multiLevelType w:val="hybridMultilevel"/>
    <w:tmpl w:val="2D186C56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9E5408"/>
    <w:multiLevelType w:val="hybridMultilevel"/>
    <w:tmpl w:val="DF7A06CE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DDE3986"/>
    <w:multiLevelType w:val="hybridMultilevel"/>
    <w:tmpl w:val="252C4B3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029258F"/>
    <w:multiLevelType w:val="hybridMultilevel"/>
    <w:tmpl w:val="328EF7E2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5FB68AC"/>
    <w:multiLevelType w:val="hybridMultilevel"/>
    <w:tmpl w:val="99D89F3E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1" w16cid:durableId="1431002200">
    <w:abstractNumId w:val="0"/>
  </w:num>
  <w:num w:numId="2" w16cid:durableId="2136242954">
    <w:abstractNumId w:val="33"/>
  </w:num>
  <w:num w:numId="3" w16cid:durableId="1761949390">
    <w:abstractNumId w:val="26"/>
  </w:num>
  <w:num w:numId="4" w16cid:durableId="1301306176">
    <w:abstractNumId w:val="15"/>
  </w:num>
  <w:num w:numId="5" w16cid:durableId="2102136781">
    <w:abstractNumId w:val="28"/>
  </w:num>
  <w:num w:numId="6" w16cid:durableId="432828187">
    <w:abstractNumId w:val="11"/>
  </w:num>
  <w:num w:numId="7" w16cid:durableId="1086999218">
    <w:abstractNumId w:val="14"/>
  </w:num>
  <w:num w:numId="8" w16cid:durableId="1452745752">
    <w:abstractNumId w:val="23"/>
  </w:num>
  <w:num w:numId="9" w16cid:durableId="1943415222">
    <w:abstractNumId w:val="1"/>
  </w:num>
  <w:num w:numId="10" w16cid:durableId="1704867562">
    <w:abstractNumId w:val="13"/>
  </w:num>
  <w:num w:numId="11" w16cid:durableId="1309477048">
    <w:abstractNumId w:val="27"/>
  </w:num>
  <w:num w:numId="12" w16cid:durableId="809321826">
    <w:abstractNumId w:val="5"/>
  </w:num>
  <w:num w:numId="13" w16cid:durableId="2045985997">
    <w:abstractNumId w:val="16"/>
  </w:num>
  <w:num w:numId="14" w16cid:durableId="439570336">
    <w:abstractNumId w:val="29"/>
  </w:num>
  <w:num w:numId="15" w16cid:durableId="1994947431">
    <w:abstractNumId w:val="30"/>
  </w:num>
  <w:num w:numId="16" w16cid:durableId="1252859936">
    <w:abstractNumId w:val="6"/>
  </w:num>
  <w:num w:numId="17" w16cid:durableId="920529022">
    <w:abstractNumId w:val="10"/>
  </w:num>
  <w:num w:numId="18" w16cid:durableId="1296564881">
    <w:abstractNumId w:val="7"/>
  </w:num>
  <w:num w:numId="19" w16cid:durableId="784614362">
    <w:abstractNumId w:val="21"/>
  </w:num>
  <w:num w:numId="20" w16cid:durableId="904415040">
    <w:abstractNumId w:val="12"/>
  </w:num>
  <w:num w:numId="21" w16cid:durableId="276256053">
    <w:abstractNumId w:val="9"/>
  </w:num>
  <w:num w:numId="22" w16cid:durableId="267353987">
    <w:abstractNumId w:val="8"/>
  </w:num>
  <w:num w:numId="23" w16cid:durableId="244650200">
    <w:abstractNumId w:val="24"/>
  </w:num>
  <w:num w:numId="24" w16cid:durableId="157549880">
    <w:abstractNumId w:val="25"/>
  </w:num>
  <w:num w:numId="25" w16cid:durableId="282543371">
    <w:abstractNumId w:val="32"/>
  </w:num>
  <w:num w:numId="26" w16cid:durableId="1538811151">
    <w:abstractNumId w:val="19"/>
  </w:num>
  <w:num w:numId="27" w16cid:durableId="1899780887">
    <w:abstractNumId w:val="17"/>
  </w:num>
  <w:num w:numId="28" w16cid:durableId="1934438315">
    <w:abstractNumId w:val="31"/>
  </w:num>
  <w:num w:numId="29" w16cid:durableId="704871503">
    <w:abstractNumId w:val="18"/>
  </w:num>
  <w:num w:numId="30" w16cid:durableId="349838537">
    <w:abstractNumId w:val="3"/>
  </w:num>
  <w:num w:numId="31" w16cid:durableId="541482519">
    <w:abstractNumId w:val="22"/>
  </w:num>
  <w:num w:numId="32" w16cid:durableId="2029409792">
    <w:abstractNumId w:val="2"/>
  </w:num>
  <w:num w:numId="33" w16cid:durableId="1538539615">
    <w:abstractNumId w:val="20"/>
  </w:num>
  <w:num w:numId="34" w16cid:durableId="597326539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20"/>
  <w:trackRevisions w:val="false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11649"/>
    <w:rsid w:val="0002072B"/>
    <w:rsid w:val="0003148F"/>
    <w:rsid w:val="0003425B"/>
    <w:rsid w:val="00037464"/>
    <w:rsid w:val="000A0873"/>
    <w:rsid w:val="000F1085"/>
    <w:rsid w:val="0010388E"/>
    <w:rsid w:val="00185A45"/>
    <w:rsid w:val="001F53F9"/>
    <w:rsid w:val="002027FD"/>
    <w:rsid w:val="00203EDC"/>
    <w:rsid w:val="00220B30"/>
    <w:rsid w:val="00237F46"/>
    <w:rsid w:val="00242C06"/>
    <w:rsid w:val="002509DD"/>
    <w:rsid w:val="002E378C"/>
    <w:rsid w:val="0036757F"/>
    <w:rsid w:val="0039356E"/>
    <w:rsid w:val="003A721B"/>
    <w:rsid w:val="003E528E"/>
    <w:rsid w:val="004023B9"/>
    <w:rsid w:val="00446146"/>
    <w:rsid w:val="004773A7"/>
    <w:rsid w:val="0048337A"/>
    <w:rsid w:val="004858BC"/>
    <w:rsid w:val="00492A5A"/>
    <w:rsid w:val="00501C6D"/>
    <w:rsid w:val="0050237B"/>
    <w:rsid w:val="0053079D"/>
    <w:rsid w:val="005353EC"/>
    <w:rsid w:val="00536E94"/>
    <w:rsid w:val="005B28E2"/>
    <w:rsid w:val="005D33BB"/>
    <w:rsid w:val="005F66D5"/>
    <w:rsid w:val="00600A3D"/>
    <w:rsid w:val="00606776"/>
    <w:rsid w:val="00616C70"/>
    <w:rsid w:val="00666AEC"/>
    <w:rsid w:val="0069142E"/>
    <w:rsid w:val="00691E9E"/>
    <w:rsid w:val="00695D4D"/>
    <w:rsid w:val="00706935"/>
    <w:rsid w:val="00721FCD"/>
    <w:rsid w:val="0073058D"/>
    <w:rsid w:val="007617A5"/>
    <w:rsid w:val="0077486A"/>
    <w:rsid w:val="007B1440"/>
    <w:rsid w:val="007D11ED"/>
    <w:rsid w:val="007D206D"/>
    <w:rsid w:val="007F0AD8"/>
    <w:rsid w:val="007F40D5"/>
    <w:rsid w:val="007F5ECB"/>
    <w:rsid w:val="00803F14"/>
    <w:rsid w:val="0081201E"/>
    <w:rsid w:val="00826359"/>
    <w:rsid w:val="00891953"/>
    <w:rsid w:val="008A59E2"/>
    <w:rsid w:val="009410CD"/>
    <w:rsid w:val="00942104"/>
    <w:rsid w:val="00961DD4"/>
    <w:rsid w:val="009849CD"/>
    <w:rsid w:val="009A291E"/>
    <w:rsid w:val="009A2B9C"/>
    <w:rsid w:val="009A4A75"/>
    <w:rsid w:val="009B3DA2"/>
    <w:rsid w:val="009C34FD"/>
    <w:rsid w:val="009E14D2"/>
    <w:rsid w:val="009F5850"/>
    <w:rsid w:val="00A11166"/>
    <w:rsid w:val="00A45250"/>
    <w:rsid w:val="00A505E1"/>
    <w:rsid w:val="00A559AA"/>
    <w:rsid w:val="00A91102"/>
    <w:rsid w:val="00AC09B2"/>
    <w:rsid w:val="00B3556A"/>
    <w:rsid w:val="00B51C2A"/>
    <w:rsid w:val="00B75D65"/>
    <w:rsid w:val="00BA5DCC"/>
    <w:rsid w:val="00BC2713"/>
    <w:rsid w:val="00BD4B5B"/>
    <w:rsid w:val="00BE503F"/>
    <w:rsid w:val="00BF13D2"/>
    <w:rsid w:val="00BF6734"/>
    <w:rsid w:val="00C028F7"/>
    <w:rsid w:val="00C371D4"/>
    <w:rsid w:val="00C37ADB"/>
    <w:rsid w:val="00C4312A"/>
    <w:rsid w:val="00CA083E"/>
    <w:rsid w:val="00CA1412"/>
    <w:rsid w:val="00CB488F"/>
    <w:rsid w:val="00CD1099"/>
    <w:rsid w:val="00CD7470"/>
    <w:rsid w:val="00D22C9C"/>
    <w:rsid w:val="00D54F72"/>
    <w:rsid w:val="00D55ED8"/>
    <w:rsid w:val="00D70E10"/>
    <w:rsid w:val="00DB787F"/>
    <w:rsid w:val="00DB7B40"/>
    <w:rsid w:val="00DC3276"/>
    <w:rsid w:val="00DC3F98"/>
    <w:rsid w:val="00DE54F0"/>
    <w:rsid w:val="00DF2E51"/>
    <w:rsid w:val="00DF496A"/>
    <w:rsid w:val="00DF6CA3"/>
    <w:rsid w:val="00E12D08"/>
    <w:rsid w:val="00E430C4"/>
    <w:rsid w:val="00E50851"/>
    <w:rsid w:val="00E572B6"/>
    <w:rsid w:val="00E67321"/>
    <w:rsid w:val="00E935DF"/>
    <w:rsid w:val="00EF217A"/>
    <w:rsid w:val="00EF38D3"/>
    <w:rsid w:val="00EF71E1"/>
    <w:rsid w:val="00F06A7F"/>
    <w:rsid w:val="00F1704D"/>
    <w:rsid w:val="00F37A7E"/>
    <w:rsid w:val="00FA694C"/>
    <w:rsid w:val="00FC3930"/>
    <w:rsid w:val="0123E4AA"/>
    <w:rsid w:val="05044E53"/>
    <w:rsid w:val="05A6801D"/>
    <w:rsid w:val="0680D1A3"/>
    <w:rsid w:val="07370B99"/>
    <w:rsid w:val="0B6EB941"/>
    <w:rsid w:val="0D6E9361"/>
    <w:rsid w:val="0F43E1CB"/>
    <w:rsid w:val="0FE9D665"/>
    <w:rsid w:val="10AB2BC5"/>
    <w:rsid w:val="10B1E1D4"/>
    <w:rsid w:val="11F59AE4"/>
    <w:rsid w:val="146ADA26"/>
    <w:rsid w:val="147840A4"/>
    <w:rsid w:val="1623128B"/>
    <w:rsid w:val="1659B20B"/>
    <w:rsid w:val="175C015E"/>
    <w:rsid w:val="197A4B90"/>
    <w:rsid w:val="1A164CC5"/>
    <w:rsid w:val="1E2C68B0"/>
    <w:rsid w:val="1F14996C"/>
    <w:rsid w:val="1F2236E7"/>
    <w:rsid w:val="2034DF68"/>
    <w:rsid w:val="20FBC66C"/>
    <w:rsid w:val="2779843C"/>
    <w:rsid w:val="287AAA32"/>
    <w:rsid w:val="2B26C971"/>
    <w:rsid w:val="2C7109F5"/>
    <w:rsid w:val="2C78C64E"/>
    <w:rsid w:val="2CD3B381"/>
    <w:rsid w:val="2D4D13A4"/>
    <w:rsid w:val="2DE77AF4"/>
    <w:rsid w:val="30365993"/>
    <w:rsid w:val="31362471"/>
    <w:rsid w:val="31D50BA6"/>
    <w:rsid w:val="33D847EA"/>
    <w:rsid w:val="350A3D98"/>
    <w:rsid w:val="3830F064"/>
    <w:rsid w:val="3AD8B23C"/>
    <w:rsid w:val="3CAC6D89"/>
    <w:rsid w:val="3D729C9C"/>
    <w:rsid w:val="3EDD26B1"/>
    <w:rsid w:val="41CF48EA"/>
    <w:rsid w:val="434894B2"/>
    <w:rsid w:val="438A8954"/>
    <w:rsid w:val="45075F89"/>
    <w:rsid w:val="45CA5512"/>
    <w:rsid w:val="46CCD99C"/>
    <w:rsid w:val="470BADE5"/>
    <w:rsid w:val="48FF1A16"/>
    <w:rsid w:val="49520107"/>
    <w:rsid w:val="4B881479"/>
    <w:rsid w:val="4D5A0837"/>
    <w:rsid w:val="4D6F527E"/>
    <w:rsid w:val="4DD883AF"/>
    <w:rsid w:val="4E2C5FFF"/>
    <w:rsid w:val="50358B80"/>
    <w:rsid w:val="50E1502A"/>
    <w:rsid w:val="52C28248"/>
    <w:rsid w:val="544D4CB2"/>
    <w:rsid w:val="545A5527"/>
    <w:rsid w:val="54F0DA49"/>
    <w:rsid w:val="57B13931"/>
    <w:rsid w:val="59532848"/>
    <w:rsid w:val="5A75F3CC"/>
    <w:rsid w:val="5BAB831E"/>
    <w:rsid w:val="5E5002FE"/>
    <w:rsid w:val="5EA644CA"/>
    <w:rsid w:val="5F381C5C"/>
    <w:rsid w:val="5F7F1300"/>
    <w:rsid w:val="5FF2494F"/>
    <w:rsid w:val="61BFB7EE"/>
    <w:rsid w:val="651634E9"/>
    <w:rsid w:val="66BF1A8F"/>
    <w:rsid w:val="69106FA0"/>
    <w:rsid w:val="69AD090A"/>
    <w:rsid w:val="6AC3B58D"/>
    <w:rsid w:val="6ACAB116"/>
    <w:rsid w:val="6B064075"/>
    <w:rsid w:val="6C53B295"/>
    <w:rsid w:val="6C7BA966"/>
    <w:rsid w:val="6CDBE915"/>
    <w:rsid w:val="6DDCCD60"/>
    <w:rsid w:val="6EED3F0E"/>
    <w:rsid w:val="6F234139"/>
    <w:rsid w:val="70203D5C"/>
    <w:rsid w:val="717F472E"/>
    <w:rsid w:val="7380BA67"/>
    <w:rsid w:val="756CFCDA"/>
    <w:rsid w:val="7881093F"/>
    <w:rsid w:val="7A1B269C"/>
    <w:rsid w:val="7ADDE1DE"/>
    <w:rsid w:val="7C4E3725"/>
    <w:rsid w:val="7CE80604"/>
    <w:rsid w:val="7D94F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606776"/>
  </w:style>
  <w:style w:type="character" w:styleId="Nagwek1Znak" w:customStyle="1">
    <w:name w:val="Nagłówek 1 Znak"/>
    <w:basedOn w:val="Domylnaczcionkaakapitu"/>
    <w:link w:val="Nagwek1"/>
    <w:uiPriority w:val="9"/>
    <w:rsid w:val="0053079D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styleId="TekstprzypisudolnegoZnak" w:customStyle="1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glossaryDocument" Target="glossary/document.xml" Id="rId18" /><Relationship Type="http://schemas.openxmlformats.org/officeDocument/2006/relationships/styles" Target="styles.xml" Id="rId3" /><Relationship Type="http://schemas.openxmlformats.org/officeDocument/2006/relationships/customXml" Target="../customXml/item3.xml" Id="rId21" /><Relationship Type="http://schemas.openxmlformats.org/officeDocument/2006/relationships/endnotes" Target="endnotes.xml" Id="rId7" /><Relationship Type="http://schemas.openxmlformats.org/officeDocument/2006/relationships/fontTable" Target="fontTable.xml" Id="rId17" /><Relationship Type="http://schemas.openxmlformats.org/officeDocument/2006/relationships/numbering" Target="numbering.xml" Id="rId2" /><Relationship Type="http://schemas.openxmlformats.org/officeDocument/2006/relationships/footer" Target="footer1.xml" Id="rId16" /><Relationship Type="http://schemas.openxmlformats.org/officeDocument/2006/relationships/customXml" Target="../customXml/item2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9" /><Relationship Type="http://schemas.openxmlformats.org/officeDocument/2006/relationships/settings" Target="settings.xml" Id="rId4" /><Relationship Type="http://schemas.openxmlformats.org/officeDocument/2006/relationships/customXml" Target="../customXml/item4.xml" Id="rId22" /><Relationship Type="http://schemas.openxmlformats.org/officeDocument/2006/relationships/image" Target="/media/image6.png" Id="Rcc7033c1234b4974" /><Relationship Type="http://schemas.openxmlformats.org/officeDocument/2006/relationships/image" Target="/media/image7.png" Id="Rb104ca0b738e4e10" /><Relationship Type="http://schemas.microsoft.com/office/2020/10/relationships/intelligence" Target="intelligence2.xml" Id="R6bfe338ef5464687" /><Relationship Type="http://schemas.openxmlformats.org/officeDocument/2006/relationships/image" Target="/media/image8.png" Id="R13a6a54a5041400a" /><Relationship Type="http://schemas.openxmlformats.org/officeDocument/2006/relationships/image" Target="/media/image9.png" Id="R6d01288464914cd2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/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1F37CC"/>
    <w:rsid w:val="0021217F"/>
    <w:rsid w:val="00240AEB"/>
    <w:rsid w:val="002D0880"/>
    <w:rsid w:val="00337254"/>
    <w:rsid w:val="008F2587"/>
    <w:rsid w:val="0096613E"/>
    <w:rsid w:val="00970AFB"/>
    <w:rsid w:val="00A40A93"/>
    <w:rsid w:val="00AB6355"/>
    <w:rsid w:val="00E8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DA66650CC8764EA0E13807F1E005C7" ma:contentTypeVersion="11" ma:contentTypeDescription="Create a new document." ma:contentTypeScope="" ma:versionID="870aab174dde4bbeb6c2a1d1b33549f9">
  <xsd:schema xmlns:xsd="http://www.w3.org/2001/XMLSchema" xmlns:xs="http://www.w3.org/2001/XMLSchema" xmlns:p="http://schemas.microsoft.com/office/2006/metadata/properties" xmlns:ns2="eee7857f-1d3b-4875-80f0-6881dfde30cc" xmlns:ns3="d9c227e9-8602-46d3-8da6-f3de52172e27" targetNamespace="http://schemas.microsoft.com/office/2006/metadata/properties" ma:root="true" ma:fieldsID="420f5f71ed3c3d16ff0aa9ec83c95fc9" ns2:_="" ns3:_="">
    <xsd:import namespace="eee7857f-1d3b-4875-80f0-6881dfde30cc"/>
    <xsd:import namespace="d9c227e9-8602-46d3-8da6-f3de52172e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e7857f-1d3b-4875-80f0-6881dfde30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c227e9-8602-46d3-8da6-f3de52172e2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d320e82-0d89-43c6-a533-939c261f0ef9}" ma:internalName="TaxCatchAll" ma:showField="CatchAllData" ma:web="d9c227e9-8602-46d3-8da6-f3de52172e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ee7857f-1d3b-4875-80f0-6881dfde30cc">
      <Terms xmlns="http://schemas.microsoft.com/office/infopath/2007/PartnerControls"/>
    </lcf76f155ced4ddcb4097134ff3c332f>
    <TaxCatchAll xmlns="d9c227e9-8602-46d3-8da6-f3de52172e27" xsi:nil="true"/>
  </documentManagement>
</p:properties>
</file>

<file path=customXml/itemProps1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613F61E-B3D3-4D0C-BAAB-524931F01181}"/>
</file>

<file path=customXml/itemProps3.xml><?xml version="1.0" encoding="utf-8"?>
<ds:datastoreItem xmlns:ds="http://schemas.openxmlformats.org/officeDocument/2006/customXml" ds:itemID="{14DD29D4-4DF5-4D67-8C5F-DC68BB024AB7}"/>
</file>

<file path=customXml/itemProps4.xml><?xml version="1.0" encoding="utf-8"?>
<ds:datastoreItem xmlns:ds="http://schemas.openxmlformats.org/officeDocument/2006/customXml" ds:itemID="{70874AFA-7CD6-4037-8D3F-FCC9F49C7F2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aweł</dc:creator>
  <keywords/>
  <dc:description/>
  <lastModifiedBy>Gabriel Hołda</lastModifiedBy>
  <revision>104</revision>
  <dcterms:created xsi:type="dcterms:W3CDTF">2022-11-06T09:55:00.0000000Z</dcterms:created>
  <dcterms:modified xsi:type="dcterms:W3CDTF">2024-06-30T19:56:24.18512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DA66650CC8764EA0E13807F1E005C7</vt:lpwstr>
  </property>
</Properties>
</file>